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2041" w:rsidRDefault="004D2041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r>
        <w:rPr>
          <w:rFonts w:ascii="Times New Roman" w:hAnsi="Times New Roman"/>
          <w:sz w:val="32"/>
        </w:rPr>
        <w:t>РОССИЙСКИЙ УНИВЕРСИТЕТ ДРУЖБЫ НАРОДОВ</w:t>
      </w:r>
    </w:p>
    <w:p w:rsidR="004D2041" w:rsidRDefault="004D2041">
      <w:pPr>
        <w:spacing w:line="360" w:lineRule="auto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Факультет физико-математических и естественных наук</w:t>
      </w:r>
    </w:p>
    <w:p w:rsidR="004D2041" w:rsidRDefault="004D2041">
      <w:pPr>
        <w:spacing w:line="360" w:lineRule="auto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Кафедра прикладной информатики и теории вероятностей</w:t>
      </w:r>
    </w:p>
    <w:p w:rsidR="004D2041" w:rsidRDefault="004D2041">
      <w:pPr>
        <w:spacing w:line="360" w:lineRule="auto"/>
        <w:jc w:val="center"/>
        <w:rPr>
          <w:rFonts w:ascii="Times New Roman" w:hAnsi="Times New Roman"/>
        </w:rPr>
      </w:pPr>
    </w:p>
    <w:p w:rsidR="004D2041" w:rsidRDefault="004D2041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</w:rPr>
      </w:pPr>
    </w:p>
    <w:p w:rsidR="004D2041" w:rsidRDefault="004D2041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</w:rPr>
      </w:pPr>
    </w:p>
    <w:p w:rsidR="004D2041" w:rsidRDefault="004D2041" w:rsidP="004D2041">
      <w:pPr>
        <w:spacing w:line="360" w:lineRule="auto"/>
        <w:rPr>
          <w:rFonts w:ascii="Times New Roman" w:hAnsi="Times New Roman"/>
        </w:rPr>
      </w:pPr>
    </w:p>
    <w:p w:rsidR="004D2041" w:rsidRDefault="004D2041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:rsidR="004D2041" w:rsidRPr="007F7049" w:rsidRDefault="004D2041">
      <w:pPr>
        <w:pStyle w:val="WW-"/>
        <w:ind w:left="-180" w:firstLine="0"/>
        <w:rPr>
          <w:rFonts w:ascii="Times New Roman" w:hAnsi="Times New Roman"/>
          <w:caps/>
          <w:sz w:val="32"/>
          <w:u w:val="single"/>
          <w:lang w:val="en-US"/>
        </w:rPr>
      </w:pPr>
      <w:r>
        <w:rPr>
          <w:rFonts w:ascii="Times New Roman" w:hAnsi="Times New Roman"/>
          <w:caps/>
          <w:sz w:val="32"/>
        </w:rPr>
        <w:t>по лабораторной работе № 2</w:t>
      </w:r>
      <w:r>
        <w:rPr>
          <w:rFonts w:ascii="Times New Roman" w:hAnsi="Times New Roman"/>
          <w:caps/>
          <w:sz w:val="32"/>
          <w:lang w:val="en-US"/>
        </w:rPr>
        <w:t>.</w:t>
      </w:r>
    </w:p>
    <w:p w:rsidR="004D2041" w:rsidRPr="004D2041" w:rsidRDefault="004D2041">
      <w:pPr>
        <w:pStyle w:val="a5"/>
        <w:ind w:left="-180"/>
        <w:rPr>
          <w:rFonts w:ascii="Times New Roman" w:hAnsi="Times New Roman"/>
          <w:color w:val="auto"/>
          <w:sz w:val="32"/>
          <w:u w:val="single"/>
        </w:rPr>
      </w:pPr>
      <w:r w:rsidRPr="004D2041">
        <w:rPr>
          <w:rFonts w:ascii="Times New Roman" w:hAnsi="Times New Roman"/>
          <w:color w:val="auto"/>
          <w:sz w:val="32"/>
          <w:u w:val="single"/>
        </w:rPr>
        <w:t>дисциплина:</w:t>
      </w:r>
      <w:r w:rsidRPr="004D2041">
        <w:rPr>
          <w:rFonts w:ascii="Times New Roman" w:hAnsi="Times New Roman"/>
          <w:color w:val="auto"/>
          <w:sz w:val="32"/>
          <w:u w:val="single"/>
        </w:rPr>
        <w:tab/>
        <w:t>Операционные системы</w:t>
      </w:r>
      <w:r w:rsidRPr="004D2041">
        <w:rPr>
          <w:rFonts w:ascii="Times New Roman" w:hAnsi="Times New Roman"/>
          <w:color w:val="auto"/>
          <w:sz w:val="32"/>
          <w:u w:val="single"/>
        </w:rPr>
        <w:tab/>
      </w:r>
      <w:r w:rsidRPr="004D2041">
        <w:rPr>
          <w:rFonts w:ascii="Times New Roman" w:hAnsi="Times New Roman"/>
          <w:color w:val="auto"/>
          <w:sz w:val="32"/>
          <w:u w:val="single"/>
        </w:rPr>
        <w:tab/>
        <w:t xml:space="preserve"> </w:t>
      </w:r>
    </w:p>
    <w:p w:rsidR="004D2041" w:rsidRDefault="004D2041">
      <w:pPr>
        <w:spacing w:line="360" w:lineRule="auto"/>
        <w:jc w:val="center"/>
        <w:rPr>
          <w:rFonts w:ascii="Times New Roman" w:hAnsi="Times New Roman"/>
        </w:rPr>
      </w:pPr>
    </w:p>
    <w:p w:rsidR="004D2041" w:rsidRDefault="004D2041">
      <w:pPr>
        <w:spacing w:line="360" w:lineRule="auto"/>
        <w:jc w:val="center"/>
        <w:rPr>
          <w:rFonts w:ascii="Times New Roman" w:hAnsi="Times New Roman"/>
        </w:rPr>
      </w:pPr>
    </w:p>
    <w:p w:rsidR="004D2041" w:rsidRDefault="004D2041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4D2041" w:rsidRDefault="004D2041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4D2041" w:rsidRDefault="004D2041" w:rsidP="004D2041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</w:rPr>
      </w:pPr>
    </w:p>
    <w:p w:rsidR="004D2041" w:rsidRDefault="004D2041" w:rsidP="004D2041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</w:rPr>
      </w:pPr>
    </w:p>
    <w:p w:rsidR="004D2041" w:rsidRDefault="004D2041" w:rsidP="004D2041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</w:rPr>
      </w:pPr>
    </w:p>
    <w:p w:rsidR="004D2041" w:rsidRPr="004D2041" w:rsidRDefault="004D2041" w:rsidP="004D2041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</w:rPr>
      </w:pPr>
      <w:r>
        <w:rPr>
          <w:rFonts w:ascii="Times New Roman" w:hAnsi="Times New Roman"/>
          <w:bCs/>
          <w:sz w:val="26"/>
          <w:szCs w:val="26"/>
          <w:u w:val="single"/>
        </w:rPr>
        <w:t xml:space="preserve">Студент: Гульдяев Тихон                                     </w:t>
      </w:r>
    </w:p>
    <w:p w:rsidR="004D2041" w:rsidRPr="004D2041" w:rsidRDefault="004D2041" w:rsidP="004D2041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</w:rPr>
      </w:pPr>
      <w:r>
        <w:rPr>
          <w:rFonts w:ascii="Times New Roman" w:hAnsi="Times New Roman"/>
          <w:bCs/>
          <w:sz w:val="26"/>
          <w:szCs w:val="26"/>
        </w:rPr>
        <w:tab/>
        <w:t>Группа:</w:t>
      </w:r>
      <w:r w:rsidRPr="007F7049">
        <w:t xml:space="preserve"> </w:t>
      </w:r>
      <w:r w:rsidRPr="007F7049">
        <w:rPr>
          <w:rFonts w:ascii="Times New Roman" w:hAnsi="Times New Roman"/>
          <w:bCs/>
          <w:sz w:val="26"/>
          <w:szCs w:val="26"/>
        </w:rPr>
        <w:t>НПМбв-01-19</w:t>
      </w:r>
    </w:p>
    <w:p w:rsidR="004D2041" w:rsidRDefault="004D2041">
      <w:pPr>
        <w:spacing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  <w:sz w:val="26"/>
        </w:rPr>
        <w:t>МОСКВА</w:t>
      </w:r>
    </w:p>
    <w:p w:rsidR="004D2041" w:rsidRDefault="004D2041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2023 г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93488361"/>
        <w:docPartObj>
          <w:docPartGallery w:val="Table of Contents"/>
          <w:docPartUnique/>
        </w:docPartObj>
      </w:sdtPr>
      <w:sdtEndPr/>
      <w:sdtContent>
        <w:p w:rsidR="00B140F6" w:rsidRDefault="00171B80">
          <w:pPr>
            <w:pStyle w:val="ae"/>
          </w:pPr>
          <w:r>
            <w:t>Содержание</w:t>
          </w:r>
        </w:p>
        <w:p w:rsidR="004D2041" w:rsidRDefault="00171B8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D2041">
            <w:fldChar w:fldCharType="separate"/>
          </w:r>
          <w:hyperlink w:anchor="_Toc129381600" w:history="1">
            <w:r w:rsidR="004D2041" w:rsidRPr="00F340F0">
              <w:rPr>
                <w:rStyle w:val="ad"/>
                <w:noProof/>
              </w:rPr>
              <w:t>Цель работы</w:t>
            </w:r>
            <w:r w:rsidR="004D2041">
              <w:rPr>
                <w:noProof/>
                <w:webHidden/>
              </w:rPr>
              <w:tab/>
            </w:r>
            <w:r w:rsidR="004D2041">
              <w:rPr>
                <w:noProof/>
                <w:webHidden/>
              </w:rPr>
              <w:fldChar w:fldCharType="begin"/>
            </w:r>
            <w:r w:rsidR="004D2041">
              <w:rPr>
                <w:noProof/>
                <w:webHidden/>
              </w:rPr>
              <w:instrText xml:space="preserve"> PAGEREF _Toc129381600 \h </w:instrText>
            </w:r>
            <w:r w:rsidR="004D2041">
              <w:rPr>
                <w:noProof/>
                <w:webHidden/>
              </w:rPr>
            </w:r>
            <w:r w:rsidR="004D2041">
              <w:rPr>
                <w:noProof/>
                <w:webHidden/>
              </w:rPr>
              <w:fldChar w:fldCharType="separate"/>
            </w:r>
            <w:r w:rsidR="004D2041">
              <w:rPr>
                <w:noProof/>
                <w:webHidden/>
              </w:rPr>
              <w:t>1</w:t>
            </w:r>
            <w:r w:rsidR="004D2041"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381601" w:history="1">
            <w:r w:rsidRPr="00F340F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381602" w:history="1">
            <w:r w:rsidRPr="00F340F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381603" w:history="1">
            <w:r w:rsidRPr="00F340F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04" w:history="1">
            <w:r w:rsidRPr="00F340F0">
              <w:rPr>
                <w:rStyle w:val="ad"/>
                <w:noProof/>
              </w:rPr>
              <w:t>Регистрация на github.c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05" w:history="1">
            <w:r w:rsidRPr="00F340F0">
              <w:rPr>
                <w:rStyle w:val="ad"/>
                <w:noProof/>
              </w:rPr>
              <w:t>Установка git-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06" w:history="1">
            <w:r w:rsidRPr="00F340F0">
              <w:rPr>
                <w:rStyle w:val="ad"/>
                <w:noProof/>
              </w:rPr>
              <w:t>Установка g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07" w:history="1">
            <w:r w:rsidRPr="00F340F0">
              <w:rPr>
                <w:rStyle w:val="ad"/>
                <w:noProof/>
              </w:rPr>
              <w:t>Базовая настройка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08" w:history="1">
            <w:r w:rsidRPr="00F340F0">
              <w:rPr>
                <w:rStyle w:val="ad"/>
                <w:noProof/>
              </w:rPr>
              <w:t>Создание ssh клю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09" w:history="1">
            <w:r w:rsidRPr="00F340F0">
              <w:rPr>
                <w:rStyle w:val="ad"/>
                <w:noProof/>
              </w:rPr>
              <w:t>Создание pgp клю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10" w:history="1">
            <w:r w:rsidRPr="00F340F0">
              <w:rPr>
                <w:rStyle w:val="ad"/>
                <w:noProof/>
              </w:rPr>
              <w:t>Добавление PGP ключа в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11" w:history="1">
            <w:r w:rsidRPr="00F340F0">
              <w:rPr>
                <w:rStyle w:val="ad"/>
                <w:noProof/>
              </w:rPr>
              <w:t>Настройка автоматических подписей коммитов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12" w:history="1">
            <w:r w:rsidRPr="00F340F0">
              <w:rPr>
                <w:rStyle w:val="ad"/>
                <w:noProof/>
              </w:rPr>
              <w:t>Сознание репозитория курса на основе шабл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29381613" w:history="1">
            <w:r w:rsidRPr="00F340F0">
              <w:rPr>
                <w:rStyle w:val="ad"/>
                <w:noProof/>
              </w:rPr>
              <w:t>Настройка каталога к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381614" w:history="1">
            <w:r w:rsidRPr="00F340F0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381615" w:history="1">
            <w:r w:rsidRPr="00F340F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2041" w:rsidRDefault="004D204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381616" w:history="1">
            <w:r w:rsidRPr="00F340F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0F6" w:rsidRDefault="00171B80">
          <w:r>
            <w:fldChar w:fldCharType="end"/>
          </w:r>
        </w:p>
      </w:sdtContent>
    </w:sdt>
    <w:p w:rsidR="00B140F6" w:rsidRDefault="00171B80">
      <w:pPr>
        <w:pStyle w:val="1"/>
      </w:pPr>
      <w:bookmarkStart w:id="0" w:name="цель-работы"/>
      <w:bookmarkStart w:id="1" w:name="_Toc129381600"/>
      <w:r>
        <w:t>Цель работы</w:t>
      </w:r>
      <w:bookmarkEnd w:id="0"/>
      <w:bookmarkEnd w:id="1"/>
    </w:p>
    <w:p w:rsidR="00B140F6" w:rsidRDefault="00171B80">
      <w:pPr>
        <w:pStyle w:val="FirstParagraph"/>
      </w:pPr>
      <w:r>
        <w:t>– Изучить идеологию и применение средств контроля версий.</w:t>
      </w:r>
    </w:p>
    <w:p w:rsidR="00B140F6" w:rsidRDefault="00171B80">
      <w:pPr>
        <w:pStyle w:val="a0"/>
      </w:pPr>
      <w:r>
        <w:t>– Освоить умения по работе с git.</w:t>
      </w:r>
    </w:p>
    <w:p w:rsidR="00B140F6" w:rsidRDefault="00171B80">
      <w:pPr>
        <w:pStyle w:val="1"/>
      </w:pPr>
      <w:bookmarkStart w:id="2" w:name="задание"/>
      <w:bookmarkStart w:id="3" w:name="_Toc129381601"/>
      <w:r>
        <w:t>Задание</w:t>
      </w:r>
      <w:bookmarkEnd w:id="2"/>
      <w:bookmarkEnd w:id="3"/>
    </w:p>
    <w:p w:rsidR="00B140F6" w:rsidRDefault="00171B80">
      <w:pPr>
        <w:pStyle w:val="FirstParagraph"/>
      </w:pPr>
      <w:r>
        <w:t>– Создать базовую конфигурацию для работы с git.</w:t>
      </w:r>
    </w:p>
    <w:p w:rsidR="00B140F6" w:rsidRDefault="00171B80">
      <w:pPr>
        <w:pStyle w:val="a0"/>
      </w:pPr>
      <w:r>
        <w:t>– Создать ключ SSH.</w:t>
      </w:r>
    </w:p>
    <w:p w:rsidR="00B140F6" w:rsidRDefault="00171B80">
      <w:pPr>
        <w:pStyle w:val="a0"/>
      </w:pPr>
      <w:r>
        <w:t>– Создать ключ PGP.</w:t>
      </w:r>
    </w:p>
    <w:p w:rsidR="00B140F6" w:rsidRDefault="00171B80">
      <w:pPr>
        <w:pStyle w:val="a0"/>
      </w:pPr>
      <w:r>
        <w:t>– Настроить подписи git.</w:t>
      </w:r>
    </w:p>
    <w:p w:rsidR="00B140F6" w:rsidRDefault="00171B80">
      <w:pPr>
        <w:pStyle w:val="a0"/>
      </w:pPr>
      <w:r>
        <w:t>– Зарегистрироваться на Github.</w:t>
      </w:r>
    </w:p>
    <w:p w:rsidR="00B140F6" w:rsidRDefault="00171B80">
      <w:pPr>
        <w:pStyle w:val="a0"/>
      </w:pPr>
      <w:r>
        <w:t>– Создать локальный каталог для выполнения заданий по предмету.</w:t>
      </w:r>
    </w:p>
    <w:p w:rsidR="00B140F6" w:rsidRDefault="00171B80">
      <w:pPr>
        <w:pStyle w:val="1"/>
      </w:pPr>
      <w:bookmarkStart w:id="4" w:name="теоретическое-введение"/>
      <w:bookmarkStart w:id="5" w:name="_Toc129381602"/>
      <w:r>
        <w:lastRenderedPageBreak/>
        <w:t>Теоретическое введение</w:t>
      </w:r>
      <w:bookmarkEnd w:id="4"/>
      <w:bookmarkEnd w:id="5"/>
    </w:p>
    <w:p w:rsidR="00B140F6" w:rsidRDefault="00171B80">
      <w:pPr>
        <w:pStyle w:val="FirstParagraph"/>
      </w:pPr>
      <w:r>
        <w:t>Git - это распределенна</w:t>
      </w:r>
      <w:r>
        <w:t>я система управления версиями, которая используется для отслеживания изменений в файловой системе и совместной работы над кодом.</w:t>
      </w:r>
    </w:p>
    <w:p w:rsidR="00B140F6" w:rsidRDefault="00171B80">
      <w:pPr>
        <w:pStyle w:val="a0"/>
      </w:pPr>
      <w:r>
        <w:t xml:space="preserve">Git позволяет программистам сохранять и отслеживать изменения в коде, создавать ветки для экспериментов с новым функционалом и </w:t>
      </w:r>
      <w:r>
        <w:t>слияния их с основной веткой после тестирования, а также отменять изменения в случае необходимости. Git также предоставляет возможность работать с удаленными репозиториями и совместно работать над проектами с другими разработчиками.</w:t>
      </w:r>
    </w:p>
    <w:p w:rsidR="00B140F6" w:rsidRDefault="00171B80">
      <w:pPr>
        <w:pStyle w:val="a0"/>
      </w:pPr>
      <w:r>
        <w:t>Git очень популярен сре</w:t>
      </w:r>
      <w:r>
        <w:t>ди разработчиков по всему миру и широко используется в индустрии разработки программного обеспечения.</w:t>
      </w:r>
    </w:p>
    <w:p w:rsidR="00B140F6" w:rsidRDefault="00171B80">
      <w:pPr>
        <w:pStyle w:val="a0"/>
      </w:pPr>
      <w:r>
        <w:t>Git-flow - это методология ведения разработки с использованием системы контроля версий Git. Она была разработана для упрощения и стандартизации процесса р</w:t>
      </w:r>
      <w:r>
        <w:t>азработки и релизов программного обеспечения.</w:t>
      </w:r>
    </w:p>
    <w:p w:rsidR="00B140F6" w:rsidRDefault="00171B80">
      <w:pPr>
        <w:pStyle w:val="a0"/>
      </w:pPr>
      <w:r>
        <w:t>Git-flow определяет строгие правила для организации ветвления репозитория и определяет, каким образом происходит работа с различными ветками, которые используются в процессе разработки. Основные ветки в git-flo</w:t>
      </w:r>
      <w:r>
        <w:t>w - это master, develop, feature, release и hotfix.</w:t>
      </w:r>
    </w:p>
    <w:p w:rsidR="00B140F6" w:rsidRDefault="00171B80">
      <w:pPr>
        <w:pStyle w:val="SourceCode"/>
      </w:pPr>
      <w:r>
        <w:rPr>
          <w:rStyle w:val="VerbatimChar"/>
        </w:rPr>
        <w:t>Master - это ветка, которая содержит только стабильный код, который прошел полный цикл тестирования и готов для релиза.</w:t>
      </w:r>
      <w:r>
        <w:br/>
      </w:r>
      <w:r>
        <w:rPr>
          <w:rStyle w:val="VerbatimChar"/>
        </w:rPr>
        <w:t xml:space="preserve">Develop - это ветка, на которой разрабатывается новый функционал и объединяются все </w:t>
      </w:r>
      <w:r>
        <w:rPr>
          <w:rStyle w:val="VerbatimChar"/>
        </w:rPr>
        <w:t>изменения от feature-веток.</w:t>
      </w:r>
      <w:r>
        <w:br/>
      </w:r>
      <w:r>
        <w:rPr>
          <w:rStyle w:val="VerbatimChar"/>
        </w:rPr>
        <w:t>Feature - это ветка, которая создается для работы над конкретной функцией или задачей.</w:t>
      </w:r>
      <w:r>
        <w:br/>
      </w:r>
      <w:r>
        <w:rPr>
          <w:rStyle w:val="VerbatimChar"/>
        </w:rPr>
        <w:t>Release - это ветка, которая создается перед выпуском новой версии программного обеспечения и содержит исправления ошибок и подготовку к выпу</w:t>
      </w:r>
      <w:r>
        <w:rPr>
          <w:rStyle w:val="VerbatimChar"/>
        </w:rPr>
        <w:t>ску.</w:t>
      </w:r>
      <w:r>
        <w:br/>
      </w:r>
      <w:r>
        <w:rPr>
          <w:rStyle w:val="VerbatimChar"/>
        </w:rPr>
        <w:t>Hotfix - это ветка, которая создается для исправления критических ошибок в выпущенной версии программного обеспечения.</w:t>
      </w:r>
    </w:p>
    <w:p w:rsidR="00B140F6" w:rsidRDefault="00171B80">
      <w:pPr>
        <w:pStyle w:val="FirstParagraph"/>
      </w:pPr>
      <w:r>
        <w:t>Git-flow предлагает четкие правила и инструменты для совместной работы над проектами и позволяет упростить процесс разработки и упра</w:t>
      </w:r>
      <w:r>
        <w:t>вления версиями, что повышает эффективность работы команды разработчиков.</w:t>
      </w:r>
    </w:p>
    <w:p w:rsidR="00B140F6" w:rsidRDefault="00171B80">
      <w:pPr>
        <w:pStyle w:val="1"/>
      </w:pPr>
      <w:bookmarkStart w:id="6" w:name="выполнение-лабораторной-работы"/>
      <w:bookmarkStart w:id="7" w:name="_Toc129381603"/>
      <w:r>
        <w:t>Выполнение лабораторной работы</w:t>
      </w:r>
      <w:bookmarkEnd w:id="6"/>
      <w:bookmarkEnd w:id="7"/>
    </w:p>
    <w:p w:rsidR="00B140F6" w:rsidRDefault="00171B80">
      <w:pPr>
        <w:pStyle w:val="2"/>
      </w:pPr>
      <w:bookmarkStart w:id="8" w:name="регистрация-на-github.com"/>
      <w:bookmarkStart w:id="9" w:name="_Toc129381604"/>
      <w:r>
        <w:t>Регистрация на github.com</w:t>
      </w:r>
      <w:bookmarkEnd w:id="8"/>
      <w:bookmarkEnd w:id="9"/>
    </w:p>
    <w:p w:rsidR="00B140F6" w:rsidRDefault="00171B80">
      <w:pPr>
        <w:pStyle w:val="FirstParagraph"/>
      </w:pPr>
      <w:r>
        <w:t>Необходимо зарегистрироваться, делается весьма тривиальным способом, у меня уже был аккаунт и я буду его использовать.</w:t>
      </w:r>
    </w:p>
    <w:p w:rsidR="00B140F6" w:rsidRDefault="00171B80">
      <w:pPr>
        <w:pStyle w:val="2"/>
      </w:pPr>
      <w:bookmarkStart w:id="10" w:name="установка-git-flow"/>
      <w:bookmarkStart w:id="11" w:name="_Toc129381605"/>
      <w:r>
        <w:t>Устано</w:t>
      </w:r>
      <w:r>
        <w:t>вка git-flow</w:t>
      </w:r>
      <w:bookmarkEnd w:id="10"/>
      <w:bookmarkEnd w:id="11"/>
    </w:p>
    <w:p w:rsidR="00B140F6" w:rsidRDefault="00171B80">
      <w:pPr>
        <w:pStyle w:val="SourceCode"/>
      </w:pPr>
      <w:r>
        <w:rPr>
          <w:rStyle w:val="VerbatimChar"/>
        </w:rPr>
        <w:t>sudo apt update</w:t>
      </w:r>
      <w:r>
        <w:br/>
      </w:r>
      <w:r>
        <w:rPr>
          <w:rStyle w:val="VerbatimChar"/>
        </w:rPr>
        <w:t>sudo apt install git-flow</w:t>
      </w:r>
    </w:p>
    <w:p w:rsidR="00B140F6" w:rsidRDefault="00171B80">
      <w:pPr>
        <w:pStyle w:val="2"/>
      </w:pPr>
      <w:bookmarkStart w:id="12" w:name="установка-gh"/>
      <w:bookmarkStart w:id="13" w:name="_Toc129381606"/>
      <w:r>
        <w:lastRenderedPageBreak/>
        <w:t>Установка gh</w:t>
      </w:r>
      <w:bookmarkEnd w:id="12"/>
      <w:bookmarkEnd w:id="13"/>
    </w:p>
    <w:p w:rsidR="00B140F6" w:rsidRDefault="00171B80">
      <w:pPr>
        <w:pStyle w:val="SourceCode"/>
      </w:pPr>
      <w:r>
        <w:rPr>
          <w:rStyle w:val="VerbatimChar"/>
        </w:rPr>
        <w:t>sudo snap install gh</w:t>
      </w:r>
    </w:p>
    <w:p w:rsidR="00B140F6" w:rsidRDefault="00171B80">
      <w:pPr>
        <w:pStyle w:val="2"/>
      </w:pPr>
      <w:bookmarkStart w:id="14" w:name="базовая-настройка-git"/>
      <w:bookmarkStart w:id="15" w:name="_Toc129381607"/>
      <w:r>
        <w:t>Базовая настройка git</w:t>
      </w:r>
      <w:bookmarkEnd w:id="14"/>
      <w:bookmarkEnd w:id="15"/>
    </w:p>
    <w:p w:rsidR="00B140F6" w:rsidRDefault="00171B80">
      <w:pPr>
        <w:pStyle w:val="SourceCode"/>
      </w:pPr>
      <w:r>
        <w:rPr>
          <w:rStyle w:val="VerbatimChar"/>
        </w:rPr>
        <w:t>git config --global user.name "Tikhon Guldyaev"</w:t>
      </w:r>
      <w:r>
        <w:br/>
      </w:r>
      <w:r>
        <w:rPr>
          <w:rStyle w:val="VerbatimChar"/>
        </w:rPr>
        <w:t>git config --global user.email "trtr6@bk.ru"</w:t>
      </w:r>
      <w:r>
        <w:br/>
      </w:r>
      <w:r>
        <w:rPr>
          <w:rStyle w:val="VerbatimChar"/>
        </w:rPr>
        <w:t>git config --global core.quotepath false</w:t>
      </w:r>
      <w:r>
        <w:br/>
      </w:r>
      <w:r>
        <w:rPr>
          <w:rStyle w:val="VerbatimChar"/>
        </w:rPr>
        <w:t>git config --global init.defaultBranch master</w:t>
      </w:r>
      <w:r>
        <w:br/>
      </w:r>
      <w:r>
        <w:rPr>
          <w:rStyle w:val="VerbatimChar"/>
        </w:rPr>
        <w:t>git config --global core.autocrlf input</w:t>
      </w:r>
      <w:r>
        <w:br/>
      </w:r>
      <w:r>
        <w:rPr>
          <w:rStyle w:val="VerbatimChar"/>
        </w:rPr>
        <w:t>git config --global core.safecrlf warn</w:t>
      </w:r>
    </w:p>
    <w:p w:rsidR="00B140F6" w:rsidRDefault="00171B80">
      <w:pPr>
        <w:pStyle w:val="2"/>
      </w:pPr>
      <w:bookmarkStart w:id="16" w:name="создание-ssh-ключа"/>
      <w:bookmarkStart w:id="17" w:name="_Toc129381608"/>
      <w:r>
        <w:t>Создание ssh ключа</w:t>
      </w:r>
      <w:bookmarkEnd w:id="16"/>
      <w:bookmarkEnd w:id="17"/>
    </w:p>
    <w:p w:rsidR="00B140F6" w:rsidRDefault="00171B80">
      <w:pPr>
        <w:pStyle w:val="SourceCode"/>
      </w:pPr>
      <w:r>
        <w:rPr>
          <w:rStyle w:val="VerbatimChar"/>
        </w:rPr>
        <w:t>ssh-keygen -t rsa -b 4096</w:t>
      </w:r>
      <w:r>
        <w:br/>
      </w:r>
      <w:r>
        <w:rPr>
          <w:rStyle w:val="VerbatimChar"/>
        </w:rPr>
        <w:t>ssh-keygen -t ed25519</w:t>
      </w:r>
    </w:p>
    <w:p w:rsidR="00B140F6" w:rsidRDefault="00171B80">
      <w:pPr>
        <w:pStyle w:val="FirstParagraph"/>
      </w:pPr>
      <w:r>
        <w:t>Команда вывода ssh ключа что бы добавить его в https://github.com/settings/keys:</w:t>
      </w:r>
    </w:p>
    <w:p w:rsidR="00B140F6" w:rsidRDefault="00171B80">
      <w:pPr>
        <w:pStyle w:val="SourceCode"/>
      </w:pPr>
      <w:r>
        <w:rPr>
          <w:rStyle w:val="VerbatimChar"/>
        </w:rPr>
        <w:t>cat .ssh/id_rsa.pub</w:t>
      </w:r>
    </w:p>
    <w:p w:rsidR="00B140F6" w:rsidRDefault="00171B80">
      <w:pPr>
        <w:pStyle w:val="2"/>
      </w:pPr>
      <w:bookmarkStart w:id="18" w:name="создание-pgp-ключа"/>
      <w:bookmarkStart w:id="19" w:name="_Toc129381609"/>
      <w:r>
        <w:t>Создание pgp ключа</w:t>
      </w:r>
      <w:bookmarkEnd w:id="18"/>
      <w:bookmarkEnd w:id="19"/>
    </w:p>
    <w:p w:rsidR="00B140F6" w:rsidRDefault="00171B80">
      <w:pPr>
        <w:pStyle w:val="SourceCode"/>
      </w:pPr>
      <w:r>
        <w:rPr>
          <w:rStyle w:val="VerbatimChar"/>
        </w:rPr>
        <w:t>gpg --full-generate-key</w:t>
      </w:r>
    </w:p>
    <w:p w:rsidR="00B140F6" w:rsidRDefault="00171B80">
      <w:pPr>
        <w:pStyle w:val="FirstParagraph"/>
      </w:pPr>
      <w:r>
        <w:t>Из предложенных вариантов выбираем SA and RSA, вводим 4096, вводим 0, пишем имя и почту совпадающую с почтой при</w:t>
      </w:r>
      <w:r>
        <w:t xml:space="preserve"> регистрации GitHub, комментарий оставляем пустым.</w:t>
      </w:r>
    </w:p>
    <w:p w:rsidR="00B140F6" w:rsidRDefault="00171B80">
      <w:pPr>
        <w:pStyle w:val="CaptionedFigure"/>
      </w:pPr>
      <w:bookmarkStart w:id="20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4415537"/>
            <wp:effectExtent l="0" t="0" r="0" b="0"/>
            <wp:docPr id="1" name="Picture" descr="Figure 1: create pg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create_pgp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0F6" w:rsidRDefault="00171B80">
      <w:pPr>
        <w:pStyle w:val="ImageCaption"/>
      </w:pPr>
      <w:r>
        <w:t>Figure 1: create pgp</w:t>
      </w:r>
    </w:p>
    <w:p w:rsidR="00B140F6" w:rsidRDefault="00171B80">
      <w:pPr>
        <w:pStyle w:val="2"/>
      </w:pPr>
      <w:bookmarkStart w:id="21" w:name="добавление-pgp-ключа-в-github"/>
      <w:bookmarkStart w:id="22" w:name="_Toc129381610"/>
      <w:bookmarkEnd w:id="20"/>
      <w:r>
        <w:t>Добавление PGP ключа в GitHub</w:t>
      </w:r>
      <w:bookmarkEnd w:id="21"/>
      <w:bookmarkEnd w:id="22"/>
    </w:p>
    <w:p w:rsidR="00B140F6" w:rsidRDefault="00171B80">
      <w:pPr>
        <w:pStyle w:val="SourceCode"/>
      </w:pPr>
      <w:r>
        <w:rPr>
          <w:rStyle w:val="VerbatimChar"/>
        </w:rPr>
        <w:t>gpg --list-secret-keys --keyid-format LONG</w:t>
      </w:r>
    </w:p>
    <w:p w:rsidR="00B140F6" w:rsidRDefault="00171B80">
      <w:pPr>
        <w:pStyle w:val="FirstParagraph"/>
      </w:pPr>
      <w:r>
        <w:t>ищем нужный ID ключа</w:t>
      </w:r>
    </w:p>
    <w:p w:rsidR="00B140F6" w:rsidRDefault="00171B80">
      <w:pPr>
        <w:pStyle w:val="SourceCode"/>
      </w:pPr>
      <w:r>
        <w:rPr>
          <w:rStyle w:val="VerbatimChar"/>
        </w:rPr>
        <w:t>gpg --armor --export &lt;ID ключа&gt; | xclip -sel clip</w:t>
      </w:r>
    </w:p>
    <w:p w:rsidR="00B140F6" w:rsidRDefault="00171B80">
      <w:pPr>
        <w:pStyle w:val="CaptionedFigure"/>
      </w:pPr>
      <w:bookmarkStart w:id="23" w:name="fig:002"/>
      <w:r>
        <w:rPr>
          <w:noProof/>
          <w:lang w:eastAsia="ru-RU"/>
        </w:rPr>
        <w:drawing>
          <wp:inline distT="0" distB="0" distL="0" distR="0">
            <wp:extent cx="5334000" cy="1771161"/>
            <wp:effectExtent l="0" t="0" r="0" b="0"/>
            <wp:docPr id="2" name="Picture" descr="Figure 2: pgp ke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g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0F6" w:rsidRDefault="00171B80">
      <w:pPr>
        <w:pStyle w:val="ImageCaption"/>
      </w:pPr>
      <w:r>
        <w:t>Figure 2: pgp key</w:t>
      </w:r>
    </w:p>
    <w:bookmarkEnd w:id="23"/>
    <w:p w:rsidR="00B140F6" w:rsidRDefault="00171B80">
      <w:pPr>
        <w:pStyle w:val="a0"/>
      </w:pPr>
      <w:r>
        <w:t xml:space="preserve">теперь ключ у нас </w:t>
      </w:r>
      <w:r>
        <w:t>в буфере обмена, осталось вставить его на странице https://github.com/settings/keys</w:t>
      </w:r>
    </w:p>
    <w:p w:rsidR="00B140F6" w:rsidRDefault="00171B80">
      <w:pPr>
        <w:pStyle w:val="2"/>
      </w:pPr>
      <w:bookmarkStart w:id="24" w:name="X69e72f92ce02f889584ae1182e2710a24ff177c"/>
      <w:bookmarkStart w:id="25" w:name="_Toc129381611"/>
      <w:r>
        <w:lastRenderedPageBreak/>
        <w:t>Настройка автоматических подписей коммитов git</w:t>
      </w:r>
      <w:bookmarkEnd w:id="24"/>
      <w:bookmarkEnd w:id="25"/>
    </w:p>
    <w:p w:rsidR="00B140F6" w:rsidRDefault="00171B80">
      <w:pPr>
        <w:pStyle w:val="SourceCode"/>
      </w:pPr>
      <w:r>
        <w:rPr>
          <w:rStyle w:val="VerbatimChar"/>
        </w:rPr>
        <w:t>git config --global user.signingkey &lt;ID ключа&gt;</w:t>
      </w:r>
      <w:r>
        <w:br/>
      </w:r>
      <w:r>
        <w:rPr>
          <w:rStyle w:val="VerbatimChar"/>
        </w:rPr>
        <w:t>git config --global commit.gpgsign true</w:t>
      </w:r>
      <w:r>
        <w:br/>
      </w:r>
      <w:r>
        <w:rPr>
          <w:rStyle w:val="VerbatimChar"/>
        </w:rPr>
        <w:t>git config --global gpg.program $(whic</w:t>
      </w:r>
      <w:r>
        <w:rPr>
          <w:rStyle w:val="VerbatimChar"/>
        </w:rPr>
        <w:t>h gpg2)</w:t>
      </w:r>
    </w:p>
    <w:p w:rsidR="00B140F6" w:rsidRDefault="00171B80">
      <w:pPr>
        <w:pStyle w:val="2"/>
      </w:pPr>
      <w:bookmarkStart w:id="26" w:name="X34a0101e2cc7642d35b95d656e97d8eaf6ced0a"/>
      <w:bookmarkStart w:id="27" w:name="_Toc129381612"/>
      <w:r>
        <w:t>Сознание репозитория курса на основе шаблона</w:t>
      </w:r>
      <w:bookmarkEnd w:id="26"/>
      <w:bookmarkEnd w:id="27"/>
    </w:p>
    <w:p w:rsidR="00B140F6" w:rsidRDefault="00171B80">
      <w:pPr>
        <w:pStyle w:val="SourceCode"/>
      </w:pPr>
      <w:r>
        <w:rPr>
          <w:rStyle w:val="VerbatimChar"/>
        </w:rPr>
        <w:t>mkdir -p ~/work/study/2022-2023/"Операционные системы"</w:t>
      </w:r>
      <w:r>
        <w:br/>
      </w:r>
      <w:r>
        <w:rPr>
          <w:rStyle w:val="VerbatimChar"/>
        </w:rPr>
        <w:t>cd ~/work/study/2022-2023/"Операционные системы"</w:t>
      </w:r>
      <w:r>
        <w:br/>
      </w:r>
      <w:r>
        <w:rPr>
          <w:rStyle w:val="VerbatimChar"/>
        </w:rPr>
        <w:t>gh repo create study_2022-2023_os-intro</w:t>
      </w:r>
      <w:r>
        <w:br/>
      </w:r>
      <w:r>
        <w:rPr>
          <w:rStyle w:val="VerbatimChar"/>
        </w:rPr>
        <w:t xml:space="preserve">    --template=yamadharma/course-directory-student-template</w:t>
      </w:r>
      <w:r>
        <w:rPr>
          <w:rStyle w:val="VerbatimChar"/>
        </w:rPr>
        <w:t xml:space="preserve"> --public</w:t>
      </w:r>
      <w:r>
        <w:br/>
      </w:r>
      <w:r>
        <w:rPr>
          <w:rStyle w:val="VerbatimChar"/>
        </w:rPr>
        <w:t>mkdir os-intro</w:t>
      </w:r>
      <w:r>
        <w:br/>
      </w:r>
      <w:r>
        <w:rPr>
          <w:rStyle w:val="VerbatimChar"/>
        </w:rPr>
        <w:t>git clone --recursive</w:t>
      </w:r>
      <w:r>
        <w:br/>
      </w:r>
      <w:r>
        <w:rPr>
          <w:rStyle w:val="VerbatimChar"/>
        </w:rPr>
        <w:t xml:space="preserve">    git@github.com:&lt;owner&gt;/study_2021-2022_os-intro.git os-intro</w:t>
      </w:r>
    </w:p>
    <w:p w:rsidR="00B140F6" w:rsidRDefault="00171B80">
      <w:pPr>
        <w:pStyle w:val="2"/>
      </w:pPr>
      <w:bookmarkStart w:id="28" w:name="настройка-каталога-курса"/>
      <w:bookmarkStart w:id="29" w:name="_Toc129381613"/>
      <w:r>
        <w:t>Настройка каталога курса</w:t>
      </w:r>
      <w:bookmarkEnd w:id="28"/>
      <w:bookmarkEnd w:id="29"/>
    </w:p>
    <w:p w:rsidR="00B140F6" w:rsidRDefault="00171B80">
      <w:pPr>
        <w:pStyle w:val="FirstParagraph"/>
      </w:pPr>
      <w:r>
        <w:t>cd ~/work/study/2021-2022/“Операционные системы”/os-intro rm package.json make COURSE=os-intro</w:t>
      </w:r>
    </w:p>
    <w:p w:rsidR="00B140F6" w:rsidRDefault="00171B80">
      <w:pPr>
        <w:pStyle w:val="SourceCode"/>
      </w:pPr>
      <w:r>
        <w:rPr>
          <w:rStyle w:val="VerbatimChar"/>
        </w:rPr>
        <w:t>cd ~/work/study/2021-202</w:t>
      </w:r>
      <w:r>
        <w:rPr>
          <w:rStyle w:val="VerbatimChar"/>
        </w:rPr>
        <w:t>2/"Операционные системы"/os-intro</w:t>
      </w:r>
      <w:r>
        <w:br/>
      </w:r>
      <w:r>
        <w:rPr>
          <w:rStyle w:val="VerbatimChar"/>
        </w:rPr>
        <w:t>rm package.json</w:t>
      </w:r>
      <w:r>
        <w:br/>
      </w:r>
      <w:r>
        <w:rPr>
          <w:rStyle w:val="VerbatimChar"/>
        </w:rPr>
        <w:t>make COURSE=os-intro</w:t>
      </w:r>
    </w:p>
    <w:p w:rsidR="00B140F6" w:rsidRDefault="00171B80">
      <w:pPr>
        <w:pStyle w:val="FirstParagraph"/>
      </w:pPr>
      <w:r>
        <w:t>И отправляем все наши изменения на сервер:</w:t>
      </w:r>
    </w:p>
    <w:p w:rsidR="00B140F6" w:rsidRDefault="00171B80">
      <w:pPr>
        <w:pStyle w:val="SourceCode"/>
      </w:pPr>
      <w:r>
        <w:rPr>
          <w:rStyle w:val="VerbatimChar"/>
        </w:rPr>
        <w:t>git status</w:t>
      </w:r>
    </w:p>
    <w:p w:rsidR="00B140F6" w:rsidRDefault="00171B80">
      <w:pPr>
        <w:pStyle w:val="CaptionedFigure"/>
      </w:pPr>
      <w:bookmarkStart w:id="30" w:name="fig:003"/>
      <w:r>
        <w:rPr>
          <w:noProof/>
          <w:lang w:eastAsia="ru-RU"/>
        </w:rPr>
        <w:drawing>
          <wp:inline distT="0" distB="0" distL="0" distR="0">
            <wp:extent cx="5334000" cy="1713225"/>
            <wp:effectExtent l="0" t="0" r="0" b="0"/>
            <wp:docPr id="3" name="Picture" descr="Figure 3: git stat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tatu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0F6" w:rsidRDefault="00171B80">
      <w:pPr>
        <w:pStyle w:val="ImageCaption"/>
      </w:pPr>
      <w:r>
        <w:t>Figure 3: git status</w:t>
      </w:r>
    </w:p>
    <w:bookmarkEnd w:id="30"/>
    <w:p w:rsidR="00B140F6" w:rsidRDefault="00171B80">
      <w:pPr>
        <w:pStyle w:val="SourceCode"/>
      </w:pPr>
      <w:r>
        <w:rPr>
          <w:rStyle w:val="VerbatimChar"/>
        </w:rPr>
        <w:t>git add &lt;файлы которые были изменены или удалены&gt;</w:t>
      </w:r>
    </w:p>
    <w:p w:rsidR="00B140F6" w:rsidRDefault="00171B80">
      <w:pPr>
        <w:pStyle w:val="CaptionedFigure"/>
      </w:pPr>
      <w:bookmarkStart w:id="31" w:name="fig:004"/>
      <w:r>
        <w:rPr>
          <w:noProof/>
          <w:lang w:eastAsia="ru-RU"/>
        </w:rPr>
        <w:drawing>
          <wp:inline distT="0" distB="0" distL="0" distR="0">
            <wp:extent cx="5334000" cy="210261"/>
            <wp:effectExtent l="0" t="0" r="0" b="0"/>
            <wp:docPr id="4" name="Picture" descr="Figure 4: git add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add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0F6" w:rsidRDefault="00171B80">
      <w:pPr>
        <w:pStyle w:val="ImageCaption"/>
      </w:pPr>
      <w:r>
        <w:t>Figure 4: git add 1</w:t>
      </w:r>
    </w:p>
    <w:p w:rsidR="00B140F6" w:rsidRDefault="00171B80">
      <w:pPr>
        <w:pStyle w:val="CaptionedFigure"/>
      </w:pPr>
      <w:bookmarkStart w:id="32" w:name="fig:005"/>
      <w:bookmarkEnd w:id="31"/>
      <w:r>
        <w:rPr>
          <w:noProof/>
          <w:lang w:eastAsia="ru-RU"/>
        </w:rPr>
        <w:drawing>
          <wp:inline distT="0" distB="0" distL="0" distR="0">
            <wp:extent cx="5334000" cy="330332"/>
            <wp:effectExtent l="0" t="0" r="0" b="0"/>
            <wp:docPr id="5" name="Picture" descr="Figure 5: git add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add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0F6" w:rsidRDefault="00171B80">
      <w:pPr>
        <w:pStyle w:val="ImageCaption"/>
      </w:pPr>
      <w:r>
        <w:t>Figure 5: git add 2</w:t>
      </w:r>
    </w:p>
    <w:bookmarkEnd w:id="32"/>
    <w:p w:rsidR="00B140F6" w:rsidRDefault="00171B80">
      <w:pPr>
        <w:pStyle w:val="SourceCode"/>
      </w:pPr>
      <w:r>
        <w:rPr>
          <w:rStyle w:val="VerbatimChar"/>
        </w:rPr>
        <w:t>git commit -am 'feat(main): make course structure'</w:t>
      </w:r>
    </w:p>
    <w:p w:rsidR="00B140F6" w:rsidRDefault="00171B80">
      <w:pPr>
        <w:pStyle w:val="CaptionedFigure"/>
      </w:pPr>
      <w:bookmarkStart w:id="33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1582362"/>
            <wp:effectExtent l="0" t="0" r="0" b="0"/>
            <wp:docPr id="6" name="Picture" descr="Figure 6: git 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commi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0F6" w:rsidRDefault="00171B80">
      <w:pPr>
        <w:pStyle w:val="ImageCaption"/>
      </w:pPr>
      <w:r>
        <w:t>Figure 6: git commit</w:t>
      </w:r>
    </w:p>
    <w:bookmarkEnd w:id="33"/>
    <w:p w:rsidR="00B140F6" w:rsidRDefault="00171B80">
      <w:pPr>
        <w:pStyle w:val="SourceCode"/>
      </w:pPr>
      <w:r>
        <w:rPr>
          <w:rStyle w:val="VerbatimChar"/>
        </w:rPr>
        <w:t>git push origin master</w:t>
      </w:r>
    </w:p>
    <w:p w:rsidR="00B140F6" w:rsidRDefault="00171B80">
      <w:pPr>
        <w:pStyle w:val="CaptionedFigure"/>
      </w:pPr>
      <w:bookmarkStart w:id="34" w:name="fig:007"/>
      <w:r>
        <w:rPr>
          <w:noProof/>
          <w:lang w:eastAsia="ru-RU"/>
        </w:rPr>
        <w:drawing>
          <wp:inline distT="0" distB="0" distL="0" distR="0">
            <wp:extent cx="5334000" cy="1049944"/>
            <wp:effectExtent l="0" t="0" r="0" b="0"/>
            <wp:docPr id="7" name="Picture" descr="Figure 7: git pu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us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40F6" w:rsidRDefault="00171B80">
      <w:pPr>
        <w:pStyle w:val="ImageCaption"/>
      </w:pPr>
      <w:r>
        <w:t>Figure 7: git push</w:t>
      </w:r>
    </w:p>
    <w:p w:rsidR="00B140F6" w:rsidRDefault="00171B80">
      <w:pPr>
        <w:pStyle w:val="1"/>
      </w:pPr>
      <w:bookmarkStart w:id="35" w:name="контрольные-вопросы"/>
      <w:bookmarkStart w:id="36" w:name="_Toc129381614"/>
      <w:bookmarkEnd w:id="34"/>
      <w:r>
        <w:t>Контрольные вопросы</w:t>
      </w:r>
      <w:bookmarkEnd w:id="35"/>
      <w:bookmarkEnd w:id="36"/>
    </w:p>
    <w:p w:rsidR="00B140F6" w:rsidRDefault="00171B80">
      <w:pPr>
        <w:numPr>
          <w:ilvl w:val="0"/>
          <w:numId w:val="3"/>
        </w:numPr>
      </w:pPr>
      <w:r>
        <w:t>Что такое системы контроля версий (VCS) и для решения каких задач они предназначаются?</w:t>
      </w:r>
    </w:p>
    <w:p w:rsidR="00B140F6" w:rsidRDefault="00171B80">
      <w:pPr>
        <w:numPr>
          <w:ilvl w:val="0"/>
          <w:numId w:val="1"/>
        </w:numPr>
      </w:pPr>
      <w:r>
        <w:t>Системы контроля версий (VCS) - это программное обеспечение, которое помогает управлять изменениями в исходном коде программного обеспечения и других файлов в рамках проекта. Они используются для отслеживания изменений, контроля версий и управления совмест</w:t>
      </w:r>
      <w:r>
        <w:t>ной работой над проектом.</w:t>
      </w:r>
    </w:p>
    <w:p w:rsidR="00B140F6" w:rsidRDefault="00171B80">
      <w:pPr>
        <w:numPr>
          <w:ilvl w:val="0"/>
          <w:numId w:val="1"/>
        </w:numPr>
      </w:pPr>
      <w:r>
        <w:t>С помощью систем контроля версий можно выполнять следующие задачи:</w:t>
      </w:r>
    </w:p>
    <w:p w:rsidR="00B140F6" w:rsidRDefault="00171B80">
      <w:pPr>
        <w:pStyle w:val="Compact"/>
        <w:numPr>
          <w:ilvl w:val="1"/>
          <w:numId w:val="4"/>
        </w:numPr>
      </w:pPr>
      <w:r>
        <w:t>Управление версиями кода и файлов: VCS позволяют отслеживать изменения в исходном коде и файловой системе, что делает возможным возвращение к предыдущим версиям пр</w:t>
      </w:r>
      <w:r>
        <w:t>оекта или отслеживание изменений во времени.</w:t>
      </w:r>
    </w:p>
    <w:p w:rsidR="00B140F6" w:rsidRDefault="00171B80">
      <w:pPr>
        <w:pStyle w:val="Compact"/>
        <w:numPr>
          <w:ilvl w:val="1"/>
          <w:numId w:val="4"/>
        </w:numPr>
      </w:pPr>
      <w:r>
        <w:t>Совместная работа: VCS позволяют нескольким разработчикам работать над одним и тем же проектом одновременно, управлять конфликтами и синхронизировать изменения.</w:t>
      </w:r>
    </w:p>
    <w:p w:rsidR="00B140F6" w:rsidRDefault="00171B80">
      <w:pPr>
        <w:pStyle w:val="Compact"/>
        <w:numPr>
          <w:ilvl w:val="1"/>
          <w:numId w:val="4"/>
        </w:numPr>
      </w:pPr>
      <w:r>
        <w:t>Отслеживание изменений: VCS предоставляют подробну</w:t>
      </w:r>
      <w:r>
        <w:t>ю информацию о том, кто, когда и что изменил в коде или файле, что позволяет быстро находить ошибки и устранять их.</w:t>
      </w:r>
    </w:p>
    <w:p w:rsidR="00B140F6" w:rsidRDefault="00171B80">
      <w:pPr>
        <w:pStyle w:val="Compact"/>
        <w:numPr>
          <w:ilvl w:val="1"/>
          <w:numId w:val="4"/>
        </w:numPr>
      </w:pPr>
      <w:r>
        <w:t>Восстановление после сбоев: VCS предоставляют возможность восстановления данных после сбоев или потери данных.</w:t>
      </w:r>
    </w:p>
    <w:p w:rsidR="00B140F6" w:rsidRDefault="00171B80">
      <w:pPr>
        <w:pStyle w:val="Compact"/>
        <w:numPr>
          <w:ilvl w:val="1"/>
          <w:numId w:val="4"/>
        </w:numPr>
      </w:pPr>
      <w:r>
        <w:t>Ветвление и слияние: VCS позв</w:t>
      </w:r>
      <w:r>
        <w:t>оляют создавать ветвления проекта, чтобы разработчики могли работать над различными функциональностями или исправлениями, и затем объединять изменения в основную ветвь проекта.</w:t>
      </w:r>
    </w:p>
    <w:p w:rsidR="00B140F6" w:rsidRDefault="00171B80">
      <w:pPr>
        <w:numPr>
          <w:ilvl w:val="0"/>
          <w:numId w:val="1"/>
        </w:numPr>
      </w:pPr>
      <w:r>
        <w:lastRenderedPageBreak/>
        <w:t>Системы контроля версий широко используются в различных областях, включая прогр</w:t>
      </w:r>
      <w:r>
        <w:t>аммирование, научные исследования, дизайн, написание текстов, управление проектами и т.д.</w:t>
      </w:r>
    </w:p>
    <w:p w:rsidR="00B140F6" w:rsidRDefault="00171B80">
      <w:pPr>
        <w:numPr>
          <w:ilvl w:val="0"/>
          <w:numId w:val="3"/>
        </w:numPr>
      </w:pPr>
      <w:r>
        <w:t>Объясните следующие понятия VCS и их отношения: хранилище, commit, история, рабочая копия. Хранилище (repository) - это централизованное место, где хранится вся истор</w:t>
      </w:r>
      <w:r>
        <w:t>ия изменений проекта и его файлов, а также все версии кода и файлов. Хранилище обычно расположено на сервере и доступно для совместной работы нескольких разработчиков.</w:t>
      </w:r>
    </w:p>
    <w:p w:rsidR="00B140F6" w:rsidRDefault="00171B80">
      <w:pPr>
        <w:numPr>
          <w:ilvl w:val="0"/>
          <w:numId w:val="1"/>
        </w:numPr>
      </w:pPr>
      <w:r>
        <w:t>Commit (зафиксированные изменения) - это процесс сохранения изменений в файле или наборе файлов, которые были внесены в рабочую копию проекта. Коммит позволяет зафиксировать изменения в истории проекта, сохранить их и описать, какие изменения были внесены.</w:t>
      </w:r>
    </w:p>
    <w:p w:rsidR="00B140F6" w:rsidRDefault="00171B80">
      <w:pPr>
        <w:numPr>
          <w:ilvl w:val="0"/>
          <w:numId w:val="1"/>
        </w:numPr>
      </w:pPr>
      <w:r>
        <w:t>История (history) - это список всех коммитов, выполненных в проекте. История позволяет отследить, кто и когда внес изменения в проект, а также посмотреть содержимое этих изменений.</w:t>
      </w:r>
    </w:p>
    <w:p w:rsidR="00B140F6" w:rsidRDefault="00171B80">
      <w:pPr>
        <w:numPr>
          <w:ilvl w:val="0"/>
          <w:numId w:val="1"/>
        </w:numPr>
      </w:pPr>
      <w:r>
        <w:t>Рабочая копия (working copy) - это локальная копия проекта, которая находи</w:t>
      </w:r>
      <w:r>
        <w:t>тся на компьютере разработчика. Рабочая копия содержит текущую версию файлов проекта, которые разработчик редактирует и модифицирует, прежде чем выполнить коммит и отправить изменения в хранилище.</w:t>
      </w:r>
    </w:p>
    <w:p w:rsidR="00B140F6" w:rsidRDefault="00171B80">
      <w:pPr>
        <w:numPr>
          <w:ilvl w:val="0"/>
          <w:numId w:val="1"/>
        </w:numPr>
      </w:pPr>
      <w:r>
        <w:t>В рамках VCS эти понятия взаимосвязаны следующим образом:</w:t>
      </w:r>
    </w:p>
    <w:p w:rsidR="00B140F6" w:rsidRDefault="00171B80">
      <w:pPr>
        <w:pStyle w:val="Compact"/>
        <w:numPr>
          <w:ilvl w:val="1"/>
          <w:numId w:val="5"/>
        </w:numPr>
      </w:pPr>
      <w:r>
        <w:t>Р</w:t>
      </w:r>
      <w:r>
        <w:t>азработчики получают рабочую копию проекта из хранилища на свой компьютер.</w:t>
      </w:r>
    </w:p>
    <w:p w:rsidR="00B140F6" w:rsidRDefault="00171B80">
      <w:pPr>
        <w:pStyle w:val="Compact"/>
        <w:numPr>
          <w:ilvl w:val="1"/>
          <w:numId w:val="5"/>
        </w:numPr>
      </w:pPr>
      <w:r>
        <w:t>Они вносят изменения в файлы проекта в рабочей копии.</w:t>
      </w:r>
    </w:p>
    <w:p w:rsidR="00B140F6" w:rsidRDefault="00171B80">
      <w:pPr>
        <w:pStyle w:val="Compact"/>
        <w:numPr>
          <w:ilvl w:val="1"/>
          <w:numId w:val="5"/>
        </w:numPr>
      </w:pPr>
      <w:r>
        <w:t>Когда разработчик закончил работу, он выполняет коммит, чтобы зафиксировать изменения в локальной истории и отправить их в хран</w:t>
      </w:r>
      <w:r>
        <w:t>илище.</w:t>
      </w:r>
    </w:p>
    <w:p w:rsidR="00B140F6" w:rsidRDefault="00171B80">
      <w:pPr>
        <w:pStyle w:val="Compact"/>
        <w:numPr>
          <w:ilvl w:val="1"/>
          <w:numId w:val="5"/>
        </w:numPr>
      </w:pPr>
      <w:r>
        <w:t>Коммиты попадают в историю проекта, где они хранятся вместе со всей предыдущей историей изменений.</w:t>
      </w:r>
    </w:p>
    <w:p w:rsidR="00B140F6" w:rsidRDefault="00171B80">
      <w:pPr>
        <w:numPr>
          <w:ilvl w:val="0"/>
          <w:numId w:val="1"/>
        </w:numPr>
      </w:pPr>
      <w:r>
        <w:t>Таким образом, VCS позволяют управлять версиями проекта, отслеживать изменения и совместно работать над проектом.</w:t>
      </w:r>
    </w:p>
    <w:p w:rsidR="00B140F6" w:rsidRDefault="00171B80">
      <w:pPr>
        <w:numPr>
          <w:ilvl w:val="0"/>
          <w:numId w:val="3"/>
        </w:numPr>
      </w:pPr>
      <w:r>
        <w:t>Что представляют собой и чем отличаю</w:t>
      </w:r>
      <w:r>
        <w:t>тся централизованные и децентрализованные VCS? Приведите примеры VCS каждого вида.</w:t>
      </w:r>
    </w:p>
    <w:p w:rsidR="00B140F6" w:rsidRDefault="00171B80">
      <w:pPr>
        <w:numPr>
          <w:ilvl w:val="0"/>
          <w:numId w:val="1"/>
        </w:numPr>
      </w:pPr>
      <w:r>
        <w:t>Централизованные VCS (CVCS) - это системы контроля версий, в которых хранилище находится на центральном сервере, а разработчики получают локальные копии файлов с сервера и о</w:t>
      </w:r>
      <w:r>
        <w:t>тправляют свои изменения на сервер. CVCS требуют постоянного подключения к серверу, чтобы получить доступ к файлам и функциональности VCS. Некоторые примеры CVCS: Subversion, Team Foundation Server, CVS.</w:t>
      </w:r>
    </w:p>
    <w:p w:rsidR="00B140F6" w:rsidRDefault="00171B80">
      <w:pPr>
        <w:numPr>
          <w:ilvl w:val="0"/>
          <w:numId w:val="1"/>
        </w:numPr>
      </w:pPr>
      <w:r>
        <w:t>Децентрализованные VCS (DVCS) - это системы контроля</w:t>
      </w:r>
      <w:r>
        <w:t xml:space="preserve"> версий, в которых каждый разработчик имеет локальную копию репозитория. Это означает, что каждый разработчик может работать независимо и сохранять изменения в своем </w:t>
      </w:r>
      <w:r>
        <w:lastRenderedPageBreak/>
        <w:t>локальном репозитории без необходимости подключения к центральному серверу. После этого из</w:t>
      </w:r>
      <w:r>
        <w:t>менения могут быть синхронизированы между локальными репозиториями и сервером. Некоторые примеры DVCS: Git, Mercurial, Bazaar.</w:t>
      </w:r>
    </w:p>
    <w:p w:rsidR="00B140F6" w:rsidRDefault="00171B80">
      <w:pPr>
        <w:numPr>
          <w:ilvl w:val="0"/>
          <w:numId w:val="1"/>
        </w:numPr>
      </w:pPr>
      <w:r>
        <w:t>Основные различия между централизованными и децентрализованными VCS:</w:t>
      </w:r>
    </w:p>
    <w:p w:rsidR="00B140F6" w:rsidRDefault="00171B80">
      <w:pPr>
        <w:pStyle w:val="Compact"/>
        <w:numPr>
          <w:ilvl w:val="1"/>
          <w:numId w:val="6"/>
        </w:numPr>
      </w:pPr>
      <w:r>
        <w:t>В CVCS хранилище находится на центральном сервере, в то врем</w:t>
      </w:r>
      <w:r>
        <w:t>я как в DVCS каждый разработчик имеет локальную копию репозитория.</w:t>
      </w:r>
    </w:p>
    <w:p w:rsidR="00B140F6" w:rsidRDefault="00171B80">
      <w:pPr>
        <w:pStyle w:val="Compact"/>
        <w:numPr>
          <w:ilvl w:val="1"/>
          <w:numId w:val="6"/>
        </w:numPr>
      </w:pPr>
      <w:r>
        <w:t>В CVCS для выполнения большинства операций необходимо подключение к центральному серверу, в то время как в DVCS многие операции можно выполнить локально без доступа к серверу.</w:t>
      </w:r>
    </w:p>
    <w:p w:rsidR="00B140F6" w:rsidRDefault="00171B80">
      <w:pPr>
        <w:pStyle w:val="Compact"/>
        <w:numPr>
          <w:ilvl w:val="1"/>
          <w:numId w:val="6"/>
        </w:numPr>
      </w:pPr>
      <w:r>
        <w:t>DVCS обеспечи</w:t>
      </w:r>
      <w:r>
        <w:t>вают более гибкий и распределенный рабочий процесс, а CVCS обычно предоставляют более простой и предсказуемый рабочий процесс.</w:t>
      </w:r>
    </w:p>
    <w:p w:rsidR="00B140F6" w:rsidRDefault="00171B80">
      <w:pPr>
        <w:numPr>
          <w:ilvl w:val="0"/>
          <w:numId w:val="1"/>
        </w:numPr>
      </w:pPr>
      <w:r>
        <w:t>Выбор между CVCS и DVCS зависит от многих факторов, таких как размер и сложность проекта, количество разработчиков, географическо</w:t>
      </w:r>
      <w:r>
        <w:t>е расположение разработчиков и т.д.</w:t>
      </w:r>
    </w:p>
    <w:p w:rsidR="00B140F6" w:rsidRDefault="00171B80">
      <w:pPr>
        <w:numPr>
          <w:ilvl w:val="0"/>
          <w:numId w:val="1"/>
        </w:numPr>
      </w:pPr>
      <w:r>
        <w:t>Примеры централизованных VCS:</w:t>
      </w:r>
    </w:p>
    <w:p w:rsidR="00B140F6" w:rsidRDefault="00171B80">
      <w:pPr>
        <w:pStyle w:val="Compact"/>
        <w:numPr>
          <w:ilvl w:val="1"/>
          <w:numId w:val="7"/>
        </w:numPr>
      </w:pPr>
      <w:r>
        <w:t>Subversion (или SVN) - один из наиболее распространенных CVCS, который предоставляет простой и надежный способ управления версиями файлов и папок.</w:t>
      </w:r>
    </w:p>
    <w:p w:rsidR="00B140F6" w:rsidRDefault="00171B80">
      <w:pPr>
        <w:pStyle w:val="Compact"/>
        <w:numPr>
          <w:ilvl w:val="1"/>
          <w:numId w:val="7"/>
        </w:numPr>
      </w:pPr>
      <w:r>
        <w:t>Team Foundation Server (TFS) - это CVCS, ра</w:t>
      </w:r>
      <w:r>
        <w:t>зработанный компанией Microsoft для использования в среде Microsoft Visual Studio и других средах разработки.</w:t>
      </w:r>
    </w:p>
    <w:p w:rsidR="00B140F6" w:rsidRDefault="00171B80">
      <w:pPr>
        <w:numPr>
          <w:ilvl w:val="0"/>
          <w:numId w:val="1"/>
        </w:numPr>
      </w:pPr>
      <w:r>
        <w:t>Примеры децентрализованных VCS:</w:t>
      </w:r>
    </w:p>
    <w:p w:rsidR="00B140F6" w:rsidRDefault="00171B80">
      <w:pPr>
        <w:pStyle w:val="Compact"/>
        <w:numPr>
          <w:ilvl w:val="1"/>
          <w:numId w:val="8"/>
        </w:numPr>
      </w:pPr>
      <w:r>
        <w:t>Git - наиболее популярная и широко используемая DVCS, созданная Линусом Торвальдсом для разработки ядра Linux. Git</w:t>
      </w:r>
      <w:r>
        <w:t xml:space="preserve"> предоставляет широкий набор функций и поддерживает эффективную работу с большими проектами.</w:t>
      </w:r>
    </w:p>
    <w:p w:rsidR="00B140F6" w:rsidRDefault="00171B80">
      <w:pPr>
        <w:pStyle w:val="Compact"/>
        <w:numPr>
          <w:ilvl w:val="1"/>
          <w:numId w:val="8"/>
        </w:numPr>
      </w:pPr>
      <w:r>
        <w:t>Mercurial (или Hg) - еще одна популярная DVCS, которая обладает простым и интуитивно понятным интерфейсом. Mercurial широко используется в индустрии и научных сооб</w:t>
      </w:r>
      <w:r>
        <w:t>ществах для управления различными проектами.</w:t>
      </w:r>
    </w:p>
    <w:p w:rsidR="00B140F6" w:rsidRDefault="00171B80">
      <w:pPr>
        <w:pStyle w:val="Compact"/>
        <w:numPr>
          <w:ilvl w:val="1"/>
          <w:numId w:val="8"/>
        </w:numPr>
      </w:pPr>
      <w:r>
        <w:t>Bazaar - децентрализованная система контроля версий с поддержкой многих различных протоколов и платформ. Bazaar обладает гибкой системой ветвления и слияния и является отличным выбором для разработки open-source</w:t>
      </w:r>
      <w:r>
        <w:t xml:space="preserve"> проектов.</w:t>
      </w:r>
    </w:p>
    <w:p w:rsidR="00B140F6" w:rsidRDefault="00171B80">
      <w:pPr>
        <w:numPr>
          <w:ilvl w:val="0"/>
          <w:numId w:val="3"/>
        </w:numPr>
      </w:pPr>
      <w:r>
        <w:t>Опишите действия с VCS при единоличной работе с хранилищем.</w:t>
      </w:r>
    </w:p>
    <w:p w:rsidR="00B140F6" w:rsidRDefault="00171B80">
      <w:pPr>
        <w:numPr>
          <w:ilvl w:val="0"/>
          <w:numId w:val="1"/>
        </w:numPr>
      </w:pPr>
      <w:r>
        <w:t>Если вы работаете в VCS в одиночку, то вы можете использовать систему контроля версий для управления историей изменений вашего кода и резервного копирования вашего проекта. Ниже приведе</w:t>
      </w:r>
      <w:r>
        <w:t>ны основные шаги, которые вы можете выполнить при работе с VCS в одиночку:</w:t>
      </w:r>
    </w:p>
    <w:p w:rsidR="00B140F6" w:rsidRDefault="00171B80">
      <w:pPr>
        <w:pStyle w:val="Compact"/>
        <w:numPr>
          <w:ilvl w:val="1"/>
          <w:numId w:val="9"/>
        </w:numPr>
      </w:pPr>
      <w:r>
        <w:t>Создайте репозиторий: создайте новый репозиторий в VCS, который будет использоваться для управления историей изменений вашего кода.</w:t>
      </w:r>
    </w:p>
    <w:p w:rsidR="00B140F6" w:rsidRDefault="00171B80">
      <w:pPr>
        <w:pStyle w:val="Compact"/>
        <w:numPr>
          <w:ilvl w:val="1"/>
          <w:numId w:val="9"/>
        </w:numPr>
      </w:pPr>
      <w:r>
        <w:t>Создайте рабочую копию: создайте локальную копию репозитория на своем компьютере. Это называется рабочей копией, которая будет использоваться для работы над вашим проектом.</w:t>
      </w:r>
    </w:p>
    <w:p w:rsidR="00B140F6" w:rsidRDefault="00171B80">
      <w:pPr>
        <w:pStyle w:val="Compact"/>
        <w:numPr>
          <w:ilvl w:val="1"/>
          <w:numId w:val="9"/>
        </w:numPr>
      </w:pPr>
      <w:r>
        <w:lastRenderedPageBreak/>
        <w:t>Внесите изменения: внесите изменения в свой проект, например, добавьте новый файл и</w:t>
      </w:r>
      <w:r>
        <w:t>ли измените существующий файл. После внесения изменений выполните команду “commit”, чтобы сохранить изменения в свой локальный репозиторий.</w:t>
      </w:r>
    </w:p>
    <w:p w:rsidR="00B140F6" w:rsidRDefault="00171B80">
      <w:pPr>
        <w:pStyle w:val="Compact"/>
        <w:numPr>
          <w:ilvl w:val="1"/>
          <w:numId w:val="9"/>
        </w:numPr>
      </w:pPr>
      <w:r>
        <w:t>Просмотрите историю изменений: используйте команду “log” для просмотра истории изменений вашего проекта. Вы можете п</w:t>
      </w:r>
      <w:r>
        <w:t>росмотреть список изменений, включая комментарии к коммитам, даты и авторов изменений.</w:t>
      </w:r>
    </w:p>
    <w:p w:rsidR="00B140F6" w:rsidRDefault="00171B80">
      <w:pPr>
        <w:pStyle w:val="Compact"/>
        <w:numPr>
          <w:ilvl w:val="1"/>
          <w:numId w:val="9"/>
        </w:numPr>
      </w:pPr>
      <w:r>
        <w:t>Восстановление из резервной копии: в случае потери данных или сбоя вам может потребоваться восстановить проект из резервной копии. Вы можете использовать VCS, чтобы восс</w:t>
      </w:r>
      <w:r>
        <w:t>тановить предыдущую версию вашего проекта.</w:t>
      </w:r>
    </w:p>
    <w:p w:rsidR="00B140F6" w:rsidRDefault="00171B80">
      <w:pPr>
        <w:pStyle w:val="Compact"/>
        <w:numPr>
          <w:ilvl w:val="1"/>
          <w:numId w:val="9"/>
        </w:numPr>
      </w:pPr>
      <w:r>
        <w:t>Работа с ветвями: в VCS вы можете создавать ветки, чтобы работать над различными версиями вашего проекта параллельно. Вы можете создать новую ветку и переключаться между ветками, используя команды “branch” и “chec</w:t>
      </w:r>
      <w:r>
        <w:t>kout”.</w:t>
      </w:r>
    </w:p>
    <w:p w:rsidR="00B140F6" w:rsidRDefault="00171B80">
      <w:pPr>
        <w:pStyle w:val="Compact"/>
        <w:numPr>
          <w:ilvl w:val="1"/>
          <w:numId w:val="9"/>
        </w:numPr>
      </w:pPr>
      <w:r>
        <w:t>Синхронизация с удаленным хранилищем: если вы хотите синхронизировать свой локальный репозиторий с удаленным хранилищем, то выполните команду “push” или “pull”, чтобы отправить или получить изменения с сервера.</w:t>
      </w:r>
    </w:p>
    <w:p w:rsidR="00B140F6" w:rsidRDefault="00171B80">
      <w:pPr>
        <w:numPr>
          <w:ilvl w:val="0"/>
          <w:numId w:val="1"/>
        </w:numPr>
      </w:pPr>
      <w:r>
        <w:t>Таким образом, при работе в VCS в одиночку вы можете использовать систему контроля версий для управления изменениями в вашем проекте и сохранения его истории.</w:t>
      </w:r>
    </w:p>
    <w:p w:rsidR="00B140F6" w:rsidRDefault="00171B80">
      <w:pPr>
        <w:numPr>
          <w:ilvl w:val="0"/>
          <w:numId w:val="3"/>
        </w:numPr>
      </w:pPr>
      <w:r>
        <w:t>Опишите порядок работы с общим хранилищем VCS.</w:t>
      </w:r>
    </w:p>
    <w:p w:rsidR="00B140F6" w:rsidRDefault="00171B80">
      <w:pPr>
        <w:numPr>
          <w:ilvl w:val="0"/>
          <w:numId w:val="1"/>
        </w:numPr>
      </w:pPr>
      <w:r>
        <w:t>Работа с общим хранилищем VCS (также называемым це</w:t>
      </w:r>
      <w:r>
        <w:t>нтрализованной системой контроля версий) включает несколько этапов, которые можно описать следующим образом:</w:t>
      </w:r>
    </w:p>
    <w:p w:rsidR="00B140F6" w:rsidRDefault="00171B80">
      <w:pPr>
        <w:pStyle w:val="Compact"/>
        <w:numPr>
          <w:ilvl w:val="1"/>
          <w:numId w:val="10"/>
        </w:numPr>
      </w:pPr>
      <w:r>
        <w:t>Создание репозитория: создайте общий репозиторий на сервере, который будет использоваться для хранения истории изменений проекта.</w:t>
      </w:r>
    </w:p>
    <w:p w:rsidR="00B140F6" w:rsidRDefault="00171B80">
      <w:pPr>
        <w:pStyle w:val="Compact"/>
        <w:numPr>
          <w:ilvl w:val="1"/>
          <w:numId w:val="10"/>
        </w:numPr>
      </w:pPr>
      <w:r>
        <w:t>Клонирование репо</w:t>
      </w:r>
      <w:r>
        <w:t>зитория: каждый участник проекта должен склонировать репозиторий на свой локальный компьютер, чтобы получить локальную рабочую копию проекта.</w:t>
      </w:r>
    </w:p>
    <w:p w:rsidR="00B140F6" w:rsidRDefault="00171B80">
      <w:pPr>
        <w:pStyle w:val="Compact"/>
        <w:numPr>
          <w:ilvl w:val="1"/>
          <w:numId w:val="10"/>
        </w:numPr>
      </w:pPr>
      <w:r>
        <w:t>Работа с проектом: участники проекта могут работать с проектом, вносить изменения в файлы, создавать новые файлы и</w:t>
      </w:r>
      <w:r>
        <w:t xml:space="preserve"> т.д.</w:t>
      </w:r>
    </w:p>
    <w:p w:rsidR="00B140F6" w:rsidRDefault="00171B80">
      <w:pPr>
        <w:pStyle w:val="Compact"/>
        <w:numPr>
          <w:ilvl w:val="1"/>
          <w:numId w:val="10"/>
        </w:numPr>
      </w:pPr>
      <w:r>
        <w:t>Сохранение изменений: после внесения изменений в проект, участники могут выполнить команду “commit”, чтобы сохранить изменения в локальном репозитории.</w:t>
      </w:r>
    </w:p>
    <w:p w:rsidR="00B140F6" w:rsidRDefault="00171B80">
      <w:pPr>
        <w:pStyle w:val="Compact"/>
        <w:numPr>
          <w:ilvl w:val="1"/>
          <w:numId w:val="10"/>
        </w:numPr>
      </w:pPr>
      <w:r>
        <w:t>Обновление локального репозитория: если другой участник внес изменения в проект и отправил их в об</w:t>
      </w:r>
      <w:r>
        <w:t>щий репозиторий, то каждый участник должен выполнить команду “pull” (или “fetch” и “merge”) чтобы получить обновления в свой локальный репозиторий.</w:t>
      </w:r>
    </w:p>
    <w:p w:rsidR="00B140F6" w:rsidRDefault="00171B80">
      <w:pPr>
        <w:pStyle w:val="Compact"/>
        <w:numPr>
          <w:ilvl w:val="1"/>
          <w:numId w:val="10"/>
        </w:numPr>
      </w:pPr>
      <w:r>
        <w:t>Решение конфликтов: если несколько участников внесли изменения в один и тот же файл, возникает конфликт, кот</w:t>
      </w:r>
      <w:r>
        <w:t>орый необходимо решить. Участники могут вручную решать конфликты, или же использовать специальные инструменты для автоматического разрешения конфликтов.</w:t>
      </w:r>
    </w:p>
    <w:p w:rsidR="00B140F6" w:rsidRDefault="00171B80">
      <w:pPr>
        <w:pStyle w:val="Compact"/>
        <w:numPr>
          <w:ilvl w:val="1"/>
          <w:numId w:val="10"/>
        </w:numPr>
      </w:pPr>
      <w:r>
        <w:lastRenderedPageBreak/>
        <w:t>Отправка изменений на сервер: после того, как участники разрешили все конфликты и внесли все необходимы</w:t>
      </w:r>
      <w:r>
        <w:t>е изменения, они могут выполнить команду “push”, чтобы отправить изменения в общий репозиторий.</w:t>
      </w:r>
    </w:p>
    <w:p w:rsidR="00B140F6" w:rsidRDefault="00171B80">
      <w:pPr>
        <w:numPr>
          <w:ilvl w:val="0"/>
          <w:numId w:val="1"/>
        </w:numPr>
      </w:pPr>
      <w:r>
        <w:t>Таким образом, работа с общим хранилищем VCS позволяет участникам проекта работать над проектом одновременно, сохраняя историю изменений и резервную копию проек</w:t>
      </w:r>
      <w:r>
        <w:t>та на сервере. Однако, при работе с общим хранилищем необходимо быть внимательным и следить за изменениями, чтобы не возникли конфликты.</w:t>
      </w:r>
    </w:p>
    <w:p w:rsidR="00B140F6" w:rsidRDefault="00171B80">
      <w:pPr>
        <w:numPr>
          <w:ilvl w:val="0"/>
          <w:numId w:val="3"/>
        </w:numPr>
      </w:pPr>
      <w:r>
        <w:t>Каковы основные задачи, решаемые инструментальным средством git?</w:t>
      </w:r>
    </w:p>
    <w:p w:rsidR="00B140F6" w:rsidRDefault="00171B80">
      <w:pPr>
        <w:numPr>
          <w:ilvl w:val="0"/>
          <w:numId w:val="1"/>
        </w:numPr>
      </w:pPr>
      <w:r>
        <w:t>Git - это система контроля версий, которая предоставля</w:t>
      </w:r>
      <w:r>
        <w:t>ет набор инструментов для управления изменениями в проекте. Основные задачи, которые решает Git, включают в себя:</w:t>
      </w:r>
    </w:p>
    <w:p w:rsidR="00B140F6" w:rsidRDefault="00171B80">
      <w:pPr>
        <w:pStyle w:val="Compact"/>
        <w:numPr>
          <w:ilvl w:val="1"/>
          <w:numId w:val="11"/>
        </w:numPr>
      </w:pPr>
      <w:r>
        <w:t>Отслеживание изменений в проекте: Git позволяет отслеживать изменения в коде, документации, изображениях и других файловых форматах. Он сохран</w:t>
      </w:r>
      <w:r>
        <w:t>яет историю изменений, чтобы вы могли вернуться к предыдущим версиям проекта и откатить изменения, если это необходимо.</w:t>
      </w:r>
    </w:p>
    <w:p w:rsidR="00B140F6" w:rsidRDefault="00171B80">
      <w:pPr>
        <w:pStyle w:val="Compact"/>
        <w:numPr>
          <w:ilvl w:val="1"/>
          <w:numId w:val="11"/>
        </w:numPr>
      </w:pPr>
      <w:r>
        <w:t>Совместная работа над проектом: Git позволяет нескольким разработчикам работать над одним проектом одновременно, вносить изменения и объ</w:t>
      </w:r>
      <w:r>
        <w:t>единять их в общий репозиторий.</w:t>
      </w:r>
    </w:p>
    <w:p w:rsidR="00B140F6" w:rsidRDefault="00171B80">
      <w:pPr>
        <w:pStyle w:val="Compact"/>
        <w:numPr>
          <w:ilvl w:val="1"/>
          <w:numId w:val="11"/>
        </w:numPr>
      </w:pPr>
      <w:r>
        <w:t>Управление конфликтами: Git предоставляет механизмы для решения конфликтов при слиянии изменений, которые были внесены разными разработчиками в один и тот же файл.</w:t>
      </w:r>
    </w:p>
    <w:p w:rsidR="00B140F6" w:rsidRDefault="00171B80">
      <w:pPr>
        <w:pStyle w:val="Compact"/>
        <w:numPr>
          <w:ilvl w:val="1"/>
          <w:numId w:val="11"/>
        </w:numPr>
      </w:pPr>
      <w:r>
        <w:t>Откат изменений: Git позволяет откатывать изменения, которые</w:t>
      </w:r>
      <w:r>
        <w:t xml:space="preserve"> привели к ошибкам или проблемам в проекте.</w:t>
      </w:r>
    </w:p>
    <w:p w:rsidR="00B140F6" w:rsidRDefault="00171B80">
      <w:pPr>
        <w:pStyle w:val="Compact"/>
        <w:numPr>
          <w:ilvl w:val="1"/>
          <w:numId w:val="11"/>
        </w:numPr>
      </w:pPr>
      <w:r>
        <w:t>Ветвление проекта: Git позволяет создавать ветви проекта, которые позволяют изолировать изменения и разрабатывать новые функции без влияния на основную ветвь проекта.</w:t>
      </w:r>
    </w:p>
    <w:p w:rsidR="00B140F6" w:rsidRDefault="00171B80">
      <w:pPr>
        <w:pStyle w:val="Compact"/>
        <w:numPr>
          <w:ilvl w:val="1"/>
          <w:numId w:val="11"/>
        </w:numPr>
      </w:pPr>
      <w:r>
        <w:t>Резервное копирование проекта: Git предоставл</w:t>
      </w:r>
      <w:r>
        <w:t>яет возможность создавать резервные копии проекта на удаленных серверах, что защищает проект от потери данных.</w:t>
      </w:r>
    </w:p>
    <w:p w:rsidR="00B140F6" w:rsidRDefault="00171B80">
      <w:pPr>
        <w:numPr>
          <w:ilvl w:val="0"/>
          <w:numId w:val="1"/>
        </w:numPr>
      </w:pPr>
      <w:r>
        <w:t>Таким образом, Git предоставляет набор инструментов для управления изменениями в проекте, что позволяет разработчикам более эффективно работать над проектами в команде, управлять версиями проекта и защищать его от потерь данных.</w:t>
      </w:r>
    </w:p>
    <w:p w:rsidR="00B140F6" w:rsidRDefault="00171B80">
      <w:pPr>
        <w:numPr>
          <w:ilvl w:val="0"/>
          <w:numId w:val="3"/>
        </w:numPr>
      </w:pPr>
      <w:r>
        <w:t>Назовите и дайте краткую ха</w:t>
      </w:r>
      <w:r>
        <w:t>рактеристику командам git.</w:t>
      </w:r>
    </w:p>
    <w:p w:rsidR="00B140F6" w:rsidRDefault="00171B80">
      <w:pPr>
        <w:numPr>
          <w:ilvl w:val="0"/>
          <w:numId w:val="1"/>
        </w:numPr>
      </w:pPr>
      <w:r>
        <w:t>Git - это система контроля версий с открытым исходным кодом, которая предоставляет набор команд для управления проектом. Вот некоторые из наиболее часто используемых команд Git и их краткие описания:</w:t>
      </w:r>
    </w:p>
    <w:p w:rsidR="00B140F6" w:rsidRDefault="00171B80">
      <w:pPr>
        <w:pStyle w:val="Compact"/>
        <w:numPr>
          <w:ilvl w:val="1"/>
          <w:numId w:val="12"/>
        </w:numPr>
      </w:pPr>
      <w:r>
        <w:t>git init - создает новый репо</w:t>
      </w:r>
      <w:r>
        <w:t>зиторий Git в выбранной директории</w:t>
      </w:r>
    </w:p>
    <w:p w:rsidR="00B140F6" w:rsidRDefault="00171B80">
      <w:pPr>
        <w:pStyle w:val="Compact"/>
        <w:numPr>
          <w:ilvl w:val="1"/>
          <w:numId w:val="12"/>
        </w:numPr>
      </w:pPr>
      <w:r>
        <w:t>git clone - клонирует существующий репозиторий Git на локальную машину</w:t>
      </w:r>
    </w:p>
    <w:p w:rsidR="00B140F6" w:rsidRDefault="00171B80">
      <w:pPr>
        <w:pStyle w:val="Compact"/>
        <w:numPr>
          <w:ilvl w:val="1"/>
          <w:numId w:val="12"/>
        </w:numPr>
      </w:pPr>
      <w:r>
        <w:t>git add - добавляет изменения в индекс (стейдж) для последующего коммита</w:t>
      </w:r>
    </w:p>
    <w:p w:rsidR="00B140F6" w:rsidRDefault="00171B80">
      <w:pPr>
        <w:pStyle w:val="Compact"/>
        <w:numPr>
          <w:ilvl w:val="1"/>
          <w:numId w:val="12"/>
        </w:numPr>
      </w:pPr>
      <w:r>
        <w:t>git commit - фиксирует изменения, добавленные в индекс, и создает новую верси</w:t>
      </w:r>
      <w:r>
        <w:t>ю репозитория</w:t>
      </w:r>
    </w:p>
    <w:p w:rsidR="00B140F6" w:rsidRDefault="00171B80">
      <w:pPr>
        <w:pStyle w:val="Compact"/>
        <w:numPr>
          <w:ilvl w:val="1"/>
          <w:numId w:val="12"/>
        </w:numPr>
      </w:pPr>
      <w:r>
        <w:lastRenderedPageBreak/>
        <w:t>git status - показывает статус файлов в рабочей копии и индексе</w:t>
      </w:r>
    </w:p>
    <w:p w:rsidR="00B140F6" w:rsidRDefault="00171B80">
      <w:pPr>
        <w:pStyle w:val="Compact"/>
        <w:numPr>
          <w:ilvl w:val="1"/>
          <w:numId w:val="12"/>
        </w:numPr>
      </w:pPr>
      <w:r>
        <w:t>git push - отправляет локальные изменения в удаленный репозиторий</w:t>
      </w:r>
    </w:p>
    <w:p w:rsidR="00B140F6" w:rsidRDefault="00171B80">
      <w:pPr>
        <w:pStyle w:val="Compact"/>
        <w:numPr>
          <w:ilvl w:val="1"/>
          <w:numId w:val="12"/>
        </w:numPr>
      </w:pPr>
      <w:r>
        <w:t>git pull - загружает изменения из удаленного репозитория на локальную машину</w:t>
      </w:r>
    </w:p>
    <w:p w:rsidR="00B140F6" w:rsidRDefault="00171B80">
      <w:pPr>
        <w:pStyle w:val="Compact"/>
        <w:numPr>
          <w:ilvl w:val="1"/>
          <w:numId w:val="12"/>
        </w:numPr>
      </w:pPr>
      <w:r>
        <w:t>git branch - создает новую ветку ил</w:t>
      </w:r>
      <w:r>
        <w:t>и показывает список имеющихся веток</w:t>
      </w:r>
    </w:p>
    <w:p w:rsidR="00B140F6" w:rsidRDefault="00171B80">
      <w:pPr>
        <w:pStyle w:val="Compact"/>
        <w:numPr>
          <w:ilvl w:val="1"/>
          <w:numId w:val="12"/>
        </w:numPr>
      </w:pPr>
      <w:r>
        <w:t>git merge - объединяет изменения из одной ветки в другую</w:t>
      </w:r>
    </w:p>
    <w:p w:rsidR="00B140F6" w:rsidRDefault="00171B80">
      <w:pPr>
        <w:pStyle w:val="Compact"/>
        <w:numPr>
          <w:ilvl w:val="1"/>
          <w:numId w:val="12"/>
        </w:numPr>
      </w:pPr>
      <w:r>
        <w:t>git log - показывает историю коммитов в репозитории</w:t>
      </w:r>
    </w:p>
    <w:p w:rsidR="00B140F6" w:rsidRDefault="00171B80">
      <w:pPr>
        <w:pStyle w:val="Compact"/>
        <w:numPr>
          <w:ilvl w:val="1"/>
          <w:numId w:val="12"/>
        </w:numPr>
      </w:pPr>
      <w:r>
        <w:t>git checkout - переключает между ветками или версиями файлов</w:t>
      </w:r>
    </w:p>
    <w:p w:rsidR="00B140F6" w:rsidRDefault="00171B80">
      <w:pPr>
        <w:pStyle w:val="Compact"/>
        <w:numPr>
          <w:ilvl w:val="1"/>
          <w:numId w:val="12"/>
        </w:numPr>
      </w:pPr>
      <w:r>
        <w:t>git stash - сохраняет изменения, которые не должны</w:t>
      </w:r>
      <w:r>
        <w:t xml:space="preserve"> быть добавлены в репозиторий в данный момент, но которые нужно сохранить для будущего использования.</w:t>
      </w:r>
    </w:p>
    <w:p w:rsidR="00B140F6" w:rsidRDefault="00171B80">
      <w:pPr>
        <w:numPr>
          <w:ilvl w:val="0"/>
          <w:numId w:val="1"/>
        </w:numPr>
      </w:pPr>
      <w:r>
        <w:t>Это далеко не полный список команд Git, но эти команды являются основными и наиболее часто используемыми. Их понимание и использование помогает разработчи</w:t>
      </w:r>
      <w:r>
        <w:t>кам эффективно управлять проектами в системе контроля версий Git.</w:t>
      </w:r>
    </w:p>
    <w:p w:rsidR="00B140F6" w:rsidRDefault="00171B80">
      <w:pPr>
        <w:numPr>
          <w:ilvl w:val="0"/>
          <w:numId w:val="3"/>
        </w:numPr>
      </w:pPr>
      <w:r>
        <w:t>Приведите примеры использования при работе с локальным и удалённым репозиториями.</w:t>
      </w:r>
    </w:p>
    <w:p w:rsidR="00B140F6" w:rsidRDefault="00171B80">
      <w:pPr>
        <w:numPr>
          <w:ilvl w:val="0"/>
          <w:numId w:val="1"/>
        </w:numPr>
      </w:pPr>
      <w:r>
        <w:t>Пример использования Git при работе с локальным репозиторием:</w:t>
      </w:r>
    </w:p>
    <w:p w:rsidR="00B140F6" w:rsidRDefault="00171B80">
      <w:pPr>
        <w:pStyle w:val="Compact"/>
        <w:numPr>
          <w:ilvl w:val="1"/>
          <w:numId w:val="13"/>
        </w:numPr>
      </w:pPr>
      <w:r>
        <w:t>Создание нового репозитория: git init</w:t>
      </w:r>
    </w:p>
    <w:p w:rsidR="00B140F6" w:rsidRDefault="00171B80">
      <w:pPr>
        <w:pStyle w:val="Compact"/>
        <w:numPr>
          <w:ilvl w:val="1"/>
          <w:numId w:val="13"/>
        </w:numPr>
      </w:pPr>
      <w:r>
        <w:t>Добавлен</w:t>
      </w:r>
      <w:r>
        <w:t>ие файлов в индекс: git add filename</w:t>
      </w:r>
    </w:p>
    <w:p w:rsidR="00B140F6" w:rsidRDefault="00171B80">
      <w:pPr>
        <w:pStyle w:val="Compact"/>
        <w:numPr>
          <w:ilvl w:val="1"/>
          <w:numId w:val="13"/>
        </w:numPr>
      </w:pPr>
      <w:r>
        <w:t>Создание коммита: git commit -m “Commit message”</w:t>
      </w:r>
    </w:p>
    <w:p w:rsidR="00B140F6" w:rsidRDefault="00171B80">
      <w:pPr>
        <w:pStyle w:val="Compact"/>
        <w:numPr>
          <w:ilvl w:val="1"/>
          <w:numId w:val="13"/>
        </w:numPr>
      </w:pPr>
      <w:r>
        <w:t>Просмотр истории коммитов: git log</w:t>
      </w:r>
    </w:p>
    <w:p w:rsidR="00B140F6" w:rsidRDefault="00171B80">
      <w:pPr>
        <w:pStyle w:val="Compact"/>
        <w:numPr>
          <w:ilvl w:val="1"/>
          <w:numId w:val="13"/>
        </w:numPr>
      </w:pPr>
      <w:r>
        <w:t>Создание новой ветки: git branch new-branch</w:t>
      </w:r>
    </w:p>
    <w:p w:rsidR="00B140F6" w:rsidRDefault="00171B80">
      <w:pPr>
        <w:pStyle w:val="Compact"/>
        <w:numPr>
          <w:ilvl w:val="1"/>
          <w:numId w:val="13"/>
        </w:numPr>
      </w:pPr>
      <w:r>
        <w:t>Переключение на другую ветку: git checkout branch-name</w:t>
      </w:r>
    </w:p>
    <w:p w:rsidR="00B140F6" w:rsidRDefault="00171B80">
      <w:pPr>
        <w:numPr>
          <w:ilvl w:val="0"/>
          <w:numId w:val="1"/>
        </w:numPr>
      </w:pPr>
      <w:r>
        <w:t xml:space="preserve">Пример использования Git при работе </w:t>
      </w:r>
      <w:r>
        <w:t>с удаленным репозиторием:</w:t>
      </w:r>
    </w:p>
    <w:p w:rsidR="00B140F6" w:rsidRDefault="00171B80">
      <w:pPr>
        <w:pStyle w:val="Compact"/>
        <w:numPr>
          <w:ilvl w:val="1"/>
          <w:numId w:val="14"/>
        </w:numPr>
      </w:pPr>
      <w:r>
        <w:t>Клонирование удаленного репозитория на локальный компьютер: git clone remote-url local-directory</w:t>
      </w:r>
    </w:p>
    <w:p w:rsidR="00B140F6" w:rsidRDefault="00171B80">
      <w:pPr>
        <w:pStyle w:val="Compact"/>
        <w:numPr>
          <w:ilvl w:val="1"/>
          <w:numId w:val="14"/>
        </w:numPr>
      </w:pPr>
      <w:r>
        <w:t>Добавление удаленного репозитория в список удаленных репозиториев: git remote add origin remote-url</w:t>
      </w:r>
    </w:p>
    <w:p w:rsidR="00B140F6" w:rsidRDefault="00171B80">
      <w:pPr>
        <w:pStyle w:val="Compact"/>
        <w:numPr>
          <w:ilvl w:val="1"/>
          <w:numId w:val="14"/>
        </w:numPr>
      </w:pPr>
      <w:r>
        <w:t>Отправка изменений на удаленный репозиторий: git push origin branch-name</w:t>
      </w:r>
    </w:p>
    <w:p w:rsidR="00B140F6" w:rsidRDefault="00171B80">
      <w:pPr>
        <w:pStyle w:val="Compact"/>
        <w:numPr>
          <w:ilvl w:val="1"/>
          <w:numId w:val="14"/>
        </w:numPr>
      </w:pPr>
      <w:r>
        <w:t>Получение изменений с удаленного репозитория: git pull origin branch-name</w:t>
      </w:r>
    </w:p>
    <w:p w:rsidR="00B140F6" w:rsidRDefault="00171B80">
      <w:pPr>
        <w:numPr>
          <w:ilvl w:val="0"/>
          <w:numId w:val="1"/>
        </w:numPr>
      </w:pPr>
      <w:r>
        <w:t>Также возможно использование Git для совместной работы над проектом, когда несколько разработчиков работают н</w:t>
      </w:r>
      <w:r>
        <w:t>ад одним и тем же репозиторием. В этом случае они могут использовать команды git push и git pull для синхронизации своих изменений с общим удаленным репозиторием.</w:t>
      </w:r>
    </w:p>
    <w:p w:rsidR="00B140F6" w:rsidRDefault="00171B80">
      <w:pPr>
        <w:numPr>
          <w:ilvl w:val="0"/>
          <w:numId w:val="3"/>
        </w:numPr>
      </w:pPr>
      <w:r>
        <w:t>Что такое и зачем могут быть нужны ветви (branches)?</w:t>
      </w:r>
    </w:p>
    <w:p w:rsidR="00B140F6" w:rsidRDefault="00171B80">
      <w:pPr>
        <w:numPr>
          <w:ilvl w:val="0"/>
          <w:numId w:val="1"/>
        </w:numPr>
      </w:pPr>
      <w:r>
        <w:t>Ветви (branches) в Git - это легковесные указатели на коммиты в истории репозитория, которые образуют древовидную структуру ветвления разработки. Каждая ветвь представляет собой отдельную линию разработки, которая может развиваться независимо от других вет</w:t>
      </w:r>
      <w:r>
        <w:t>вей.</w:t>
      </w:r>
    </w:p>
    <w:p w:rsidR="00B140F6" w:rsidRDefault="00171B80">
      <w:pPr>
        <w:numPr>
          <w:ilvl w:val="0"/>
          <w:numId w:val="1"/>
        </w:numPr>
      </w:pPr>
      <w:r>
        <w:t>Ветви могут быть нужны по нескольким причинам:</w:t>
      </w:r>
    </w:p>
    <w:p w:rsidR="00B140F6" w:rsidRDefault="00171B80">
      <w:pPr>
        <w:pStyle w:val="Compact"/>
        <w:numPr>
          <w:ilvl w:val="1"/>
          <w:numId w:val="15"/>
        </w:numPr>
      </w:pPr>
      <w:r>
        <w:lastRenderedPageBreak/>
        <w:t xml:space="preserve">Разработка новой функциональности: ветка может быть создана для разработки новой функциональности или исправления ошибок. Разработчик может работать в этой ветке, не затрагивая основную линию разработки, </w:t>
      </w:r>
      <w:r>
        <w:t>пока его изменения не будут готовы для включения в основную ветку.</w:t>
      </w:r>
    </w:p>
    <w:p w:rsidR="00B140F6" w:rsidRDefault="00171B80">
      <w:pPr>
        <w:pStyle w:val="Compact"/>
        <w:numPr>
          <w:ilvl w:val="1"/>
          <w:numId w:val="15"/>
        </w:numPr>
      </w:pPr>
      <w:r>
        <w:t>Релизы: ветки могут быть созданы для подготовки к выпуску новых версий программного обеспечения. В этом случае ветка создается на основе стабильной версии программы, и в нее могут быть вклю</w:t>
      </w:r>
      <w:r>
        <w:t>чены только исправления ошибок и другие изменения, которые не нарушают стабильность программы.</w:t>
      </w:r>
    </w:p>
    <w:p w:rsidR="00B140F6" w:rsidRDefault="00171B80">
      <w:pPr>
        <w:pStyle w:val="Compact"/>
        <w:numPr>
          <w:ilvl w:val="1"/>
          <w:numId w:val="15"/>
        </w:numPr>
      </w:pPr>
      <w:r>
        <w:t>Работа нескольких разработчиков: если несколько разработчиков работают над одним проектом, они могут создавать ветки для своей работы, а затем сливать свои измен</w:t>
      </w:r>
      <w:r>
        <w:t>ения с основной веткой.</w:t>
      </w:r>
    </w:p>
    <w:p w:rsidR="00B140F6" w:rsidRDefault="00171B80">
      <w:pPr>
        <w:numPr>
          <w:ilvl w:val="0"/>
          <w:numId w:val="1"/>
        </w:numPr>
      </w:pPr>
      <w:r>
        <w:t xml:space="preserve">Использование ветвей позволяет избежать конфликтов между изменениями разных разработчиков, упрощает управление изменениями и повышает безопасность разработки, так как изменения не вносятся непосредственно в основную ветку, пока они </w:t>
      </w:r>
      <w:r>
        <w:t>не будут полностью протестированы и подготовлены к включению в основную ветку.</w:t>
      </w:r>
    </w:p>
    <w:p w:rsidR="00B140F6" w:rsidRDefault="00171B80">
      <w:pPr>
        <w:numPr>
          <w:ilvl w:val="0"/>
          <w:numId w:val="3"/>
        </w:numPr>
      </w:pPr>
      <w:r>
        <w:t>Как и зачем можно игнорировать некоторые файлы при commit?</w:t>
      </w:r>
    </w:p>
    <w:p w:rsidR="00B140F6" w:rsidRDefault="00171B80">
      <w:pPr>
        <w:numPr>
          <w:ilvl w:val="0"/>
          <w:numId w:val="1"/>
        </w:numPr>
      </w:pPr>
      <w:r>
        <w:t xml:space="preserve">В Git можно игнорировать некоторые файлы при коммите, чтобы они не попадали в репозиторий и не отображались в истории </w:t>
      </w:r>
      <w:r>
        <w:t>изменений. Для этого используется файл .gitignore, который содержит список игнорируемых файлов и папок.</w:t>
      </w:r>
    </w:p>
    <w:p w:rsidR="00B140F6" w:rsidRDefault="00171B80">
      <w:pPr>
        <w:numPr>
          <w:ilvl w:val="0"/>
          <w:numId w:val="1"/>
        </w:numPr>
      </w:pPr>
      <w:r>
        <w:t>Список игнорируемых файлов и папок указывается в файле .gitignore, который должен располагаться в корневой директории репозитория. В этом файле можно ук</w:t>
      </w:r>
      <w:r>
        <w:t>азать шаблоны имен файлов и папок, которые нужно игнорировать при коммите.</w:t>
      </w:r>
    </w:p>
    <w:p w:rsidR="00B140F6" w:rsidRDefault="00171B80">
      <w:pPr>
        <w:numPr>
          <w:ilvl w:val="0"/>
          <w:numId w:val="1"/>
        </w:numPr>
      </w:pPr>
      <w:r>
        <w:t>При выполнении команды git status файлы, указанные в .gitignore, будут отмечены как игнорируемые и не будут показаны в списке измененных файлов. Однако, если файл уже был добавлен в</w:t>
      </w:r>
      <w:r>
        <w:t xml:space="preserve"> репозиторий до добавления его в .gitignore, он все равно будет отображаться в истории изменений.</w:t>
      </w:r>
    </w:p>
    <w:p w:rsidR="00B140F6" w:rsidRDefault="00171B80">
      <w:pPr>
        <w:numPr>
          <w:ilvl w:val="0"/>
          <w:numId w:val="1"/>
        </w:numPr>
      </w:pPr>
      <w:r>
        <w:t>Игнорирование ненужных файлов при коммите позволяет сократить размер репозитория, ускорить операции с Git и избежать случайного добавления конфиденциальных да</w:t>
      </w:r>
      <w:r>
        <w:t>нных или временных файлов.</w:t>
      </w:r>
    </w:p>
    <w:p w:rsidR="00B140F6" w:rsidRDefault="00171B80">
      <w:pPr>
        <w:pStyle w:val="1"/>
      </w:pPr>
      <w:bookmarkStart w:id="37" w:name="выводы"/>
      <w:bookmarkStart w:id="38" w:name="_Toc129381615"/>
      <w:r>
        <w:t>Выводы</w:t>
      </w:r>
      <w:bookmarkEnd w:id="37"/>
      <w:bookmarkEnd w:id="38"/>
    </w:p>
    <w:p w:rsidR="00B140F6" w:rsidRDefault="00171B80">
      <w:pPr>
        <w:pStyle w:val="FirstParagraph"/>
      </w:pPr>
      <w:r>
        <w:t>Я изучи</w:t>
      </w:r>
      <w:r w:rsidR="004D2041">
        <w:t>л</w:t>
      </w:r>
      <w:bookmarkStart w:id="39" w:name="_GoBack"/>
      <w:bookmarkEnd w:id="39"/>
      <w:r>
        <w:t xml:space="preserve"> идеологию и применение средств контроля версий и освоил умения по работе с git.</w:t>
      </w:r>
    </w:p>
    <w:p w:rsidR="00B140F6" w:rsidRDefault="00171B80">
      <w:pPr>
        <w:pStyle w:val="1"/>
      </w:pPr>
      <w:bookmarkStart w:id="40" w:name="список-литературы"/>
      <w:bookmarkStart w:id="41" w:name="_Toc129381616"/>
      <w:r>
        <w:t>Список литературы</w:t>
      </w:r>
      <w:bookmarkEnd w:id="40"/>
      <w:bookmarkEnd w:id="41"/>
    </w:p>
    <w:p w:rsidR="00B140F6" w:rsidRDefault="00171B80">
      <w:pPr>
        <w:pStyle w:val="a7"/>
      </w:pPr>
      <w:bookmarkStart w:id="42" w:name="refs"/>
      <w:r>
        <w:t>https://www.google.ru</w:t>
      </w:r>
    </w:p>
    <w:p w:rsidR="00B140F6" w:rsidRDefault="00171B80">
      <w:pPr>
        <w:pStyle w:val="a7"/>
      </w:pPr>
      <w:r>
        <w:t>https://chat.openai.com/chat</w:t>
      </w:r>
      <w:bookmarkEnd w:id="42"/>
    </w:p>
    <w:sectPr w:rsidR="00B140F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1B80" w:rsidRDefault="00171B80">
      <w:pPr>
        <w:spacing w:after="0"/>
      </w:pPr>
      <w:r>
        <w:separator/>
      </w:r>
    </w:p>
  </w:endnote>
  <w:endnote w:type="continuationSeparator" w:id="0">
    <w:p w:rsidR="00171B80" w:rsidRDefault="00171B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MS Gothic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1B80" w:rsidRDefault="00171B80">
      <w:r>
        <w:separator/>
      </w:r>
    </w:p>
  </w:footnote>
  <w:footnote w:type="continuationSeparator" w:id="0">
    <w:p w:rsidR="00171B80" w:rsidRDefault="00171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38241B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66F0A3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E2E77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>
    <w:nsid w:val="71315DCA"/>
    <w:multiLevelType w:val="multilevel"/>
    <w:tmpl w:val="3E9AEA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1B80"/>
    <w:rsid w:val="004D2041"/>
    <w:rsid w:val="004E29B3"/>
    <w:rsid w:val="00590D07"/>
    <w:rsid w:val="00784D58"/>
    <w:rsid w:val="008D6863"/>
    <w:rsid w:val="00B140F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001B1E5-E304-4F07-AD2D-BA8986F15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D204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D2041"/>
    <w:pPr>
      <w:spacing w:after="100"/>
      <w:ind w:left="240"/>
    </w:pPr>
  </w:style>
  <w:style w:type="paragraph" w:customStyle="1" w:styleId="WW-">
    <w:name w:val="WW-Заголовок"/>
    <w:basedOn w:val="a"/>
    <w:next w:val="a5"/>
    <w:rsid w:val="004D2041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1"/>
      <w:sz w:val="30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3</Pages>
  <Words>3304</Words>
  <Characters>18835</Characters>
  <Application>Microsoft Office Word</Application>
  <DocSecurity>0</DocSecurity>
  <Lines>156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блон отчёта по лабораторной работе</vt:lpstr>
    </vt:vector>
  </TitlesOfParts>
  <Company>SPecialiST RePack</Company>
  <LinksUpToDate>false</LinksUpToDate>
  <CharactersWithSpaces>220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Гульдяев Тихон Дмитриевич</dc:creator>
  <cp:keywords/>
  <cp:lastModifiedBy>Tixon</cp:lastModifiedBy>
  <cp:revision>2</cp:revision>
  <dcterms:created xsi:type="dcterms:W3CDTF">2023-03-10T19:58:00Z</dcterms:created>
  <dcterms:modified xsi:type="dcterms:W3CDTF">2023-03-10T20:05:00Z</dcterms:modified>
</cp:coreProperties>
</file>